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63A7E" w14:textId="6BD2AF58"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Risk Management Document</w:t>
      </w:r>
      <w:r w:rsidRPr="009447C0">
        <w:rPr>
          <w:rStyle w:val="eop"/>
          <w:rFonts w:eastAsiaTheme="majorEastAsia"/>
        </w:rPr>
        <w:t>  </w:t>
      </w:r>
    </w:p>
    <w:p w14:paraId="080A84DE" w14:textId="5260762A"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for</w:t>
      </w:r>
      <w:r w:rsidRPr="009447C0">
        <w:rPr>
          <w:rStyle w:val="eop"/>
          <w:rFonts w:eastAsiaTheme="majorEastAsia"/>
        </w:rPr>
        <w:t>  </w:t>
      </w:r>
    </w:p>
    <w:p w14:paraId="1697EE73"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Online PCR Tests Booking</w:t>
      </w:r>
      <w:r w:rsidRPr="009447C0">
        <w:rPr>
          <w:rStyle w:val="eop"/>
          <w:rFonts w:eastAsiaTheme="majorEastAsia"/>
        </w:rPr>
        <w:t> </w:t>
      </w:r>
    </w:p>
    <w:p w14:paraId="5DA37549"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62D7649C"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7C3B8E82"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at The Department of Electrical and Computer Engineering,</w:t>
      </w:r>
      <w:r w:rsidRPr="009447C0">
        <w:rPr>
          <w:rStyle w:val="eop"/>
          <w:rFonts w:eastAsiaTheme="majorEastAsia"/>
        </w:rPr>
        <w:t> </w:t>
      </w:r>
    </w:p>
    <w:p w14:paraId="13D70944"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The University of the West Indies</w:t>
      </w:r>
      <w:r w:rsidRPr="009447C0">
        <w:rPr>
          <w:rStyle w:val="eop"/>
          <w:rFonts w:eastAsiaTheme="majorEastAsia"/>
        </w:rPr>
        <w:t> </w:t>
      </w:r>
    </w:p>
    <w:p w14:paraId="3B8B28E1"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St Augustine Campus</w:t>
      </w:r>
      <w:r w:rsidRPr="009447C0">
        <w:rPr>
          <w:rStyle w:val="eop"/>
          <w:rFonts w:eastAsiaTheme="majorEastAsia"/>
        </w:rPr>
        <w:t> </w:t>
      </w:r>
    </w:p>
    <w:p w14:paraId="64AC1BE6"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Trinidad</w:t>
      </w:r>
      <w:r w:rsidRPr="009447C0">
        <w:rPr>
          <w:rStyle w:val="eop"/>
          <w:rFonts w:eastAsiaTheme="majorEastAsia"/>
        </w:rPr>
        <w:t> </w:t>
      </w:r>
    </w:p>
    <w:p w14:paraId="39B7306E"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43C9B8B0"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2CBF11C7"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3919D0F7" w14:textId="0EFBC46B"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Version 0.1</w:t>
      </w:r>
      <w:r w:rsidRPr="009447C0">
        <w:rPr>
          <w:rStyle w:val="eop"/>
          <w:rFonts w:eastAsiaTheme="majorEastAsia"/>
        </w:rPr>
        <w:t> </w:t>
      </w:r>
    </w:p>
    <w:p w14:paraId="2E726D1F"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76D10C7C" w14:textId="778C57DC"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Pr>
          <w:rStyle w:val="eop"/>
          <w:rFonts w:eastAsiaTheme="majorEastAsia"/>
        </w:rPr>
        <w:t xml:space="preserve">Prepared by: </w:t>
      </w:r>
      <w:r w:rsidRPr="009447C0">
        <w:rPr>
          <w:rStyle w:val="eop"/>
          <w:rFonts w:eastAsiaTheme="majorEastAsia"/>
        </w:rPr>
        <w:t>Akshay Seedath</w:t>
      </w:r>
    </w:p>
    <w:p w14:paraId="68660236" w14:textId="77777777"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eop"/>
          <w:rFonts w:eastAsiaTheme="majorEastAsia"/>
        </w:rPr>
        <w:t> </w:t>
      </w:r>
    </w:p>
    <w:p w14:paraId="63C676D6" w14:textId="77777777" w:rsidR="009447C0" w:rsidRPr="009447C0" w:rsidRDefault="009447C0" w:rsidP="009447C0">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14:paraId="0ECDC232" w14:textId="77777777" w:rsidR="009447C0" w:rsidRPr="009447C0" w:rsidRDefault="009447C0" w:rsidP="009447C0">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14:paraId="636CCB7B" w14:textId="77777777" w:rsidR="009447C0" w:rsidRPr="009447C0" w:rsidRDefault="009447C0" w:rsidP="009447C0">
      <w:pPr>
        <w:pStyle w:val="paragraph"/>
        <w:spacing w:before="0" w:beforeAutospacing="0" w:after="0" w:afterAutospacing="0" w:line="480" w:lineRule="auto"/>
        <w:textAlignment w:val="baseline"/>
        <w:rPr>
          <w:rStyle w:val="normaltextrun"/>
          <w:rFonts w:eastAsiaTheme="majorEastAsia"/>
          <w:shd w:val="clear" w:color="auto" w:fill="FFFFFF"/>
          <w:lang w:val="en"/>
        </w:rPr>
      </w:pPr>
    </w:p>
    <w:p w14:paraId="2C6FBD5E" w14:textId="693293E0" w:rsidR="009447C0" w:rsidRPr="009447C0" w:rsidRDefault="009447C0" w:rsidP="009447C0">
      <w:pPr>
        <w:pStyle w:val="paragraph"/>
        <w:spacing w:before="0" w:beforeAutospacing="0" w:after="0" w:afterAutospacing="0" w:line="480" w:lineRule="auto"/>
        <w:jc w:val="center"/>
        <w:textAlignment w:val="baseline"/>
        <w:rPr>
          <w:rFonts w:ascii="Segoe UI" w:hAnsi="Segoe UI" w:cs="Segoe UI"/>
        </w:rPr>
      </w:pPr>
      <w:r w:rsidRPr="009447C0">
        <w:rPr>
          <w:rStyle w:val="normaltextrun"/>
          <w:rFonts w:eastAsiaTheme="majorEastAsia"/>
          <w:shd w:val="clear" w:color="auto" w:fill="FFFFFF"/>
          <w:lang w:val="en"/>
        </w:rPr>
        <w:t>Team Gryffindor</w:t>
      </w:r>
      <w:r w:rsidRPr="009447C0">
        <w:rPr>
          <w:rStyle w:val="eop"/>
          <w:rFonts w:eastAsiaTheme="majorEastAsia"/>
        </w:rPr>
        <w:t> </w:t>
      </w:r>
    </w:p>
    <w:p w14:paraId="1060CE4D" w14:textId="18C2588A" w:rsidR="002115A8" w:rsidRDefault="7B505812" w:rsidP="2EED174A">
      <w:pPr>
        <w:pStyle w:val="paragraph"/>
        <w:spacing w:before="0" w:beforeAutospacing="0" w:after="0" w:afterAutospacing="0" w:line="480" w:lineRule="auto"/>
        <w:jc w:val="center"/>
        <w:textAlignment w:val="baseline"/>
        <w:rPr>
          <w:rStyle w:val="eop"/>
          <w:rFonts w:eastAsiaTheme="majorEastAsia"/>
        </w:rPr>
      </w:pPr>
      <w:r w:rsidRPr="2EED174A">
        <w:rPr>
          <w:rStyle w:val="normaltextrun"/>
          <w:rFonts w:eastAsiaTheme="majorEastAsia"/>
          <w:shd w:val="clear" w:color="auto" w:fill="FFFFFF"/>
          <w:lang w:val="en"/>
        </w:rPr>
        <w:t>28</w:t>
      </w:r>
      <w:r w:rsidR="009447C0" w:rsidRPr="2EED174A">
        <w:rPr>
          <w:rStyle w:val="normaltextrun"/>
          <w:rFonts w:eastAsiaTheme="majorEastAsia"/>
          <w:shd w:val="clear" w:color="auto" w:fill="FFFFFF"/>
          <w:lang w:val="en"/>
        </w:rPr>
        <w:t>/09/2021</w:t>
      </w:r>
      <w:r w:rsidR="009447C0" w:rsidRPr="2EED174A">
        <w:rPr>
          <w:rStyle w:val="eop"/>
          <w:rFonts w:eastAsiaTheme="majorEastAsia"/>
        </w:rPr>
        <w:t> </w:t>
      </w:r>
    </w:p>
    <w:p w14:paraId="40DE695C" w14:textId="77777777" w:rsidR="002115A8" w:rsidRDefault="002115A8">
      <w:pPr>
        <w:rPr>
          <w:rStyle w:val="eop"/>
          <w:rFonts w:eastAsiaTheme="majorEastAsia"/>
        </w:rPr>
      </w:pPr>
    </w:p>
    <w:p w14:paraId="68E79EC2" w14:textId="148B85CA" w:rsidR="009E0D11" w:rsidRDefault="002115A8" w:rsidP="002115A8">
      <w:pPr>
        <w:rPr>
          <w:rStyle w:val="eop"/>
          <w:rFonts w:eastAsiaTheme="majorEastAsia"/>
        </w:rPr>
      </w:pPr>
      <w:r>
        <w:rPr>
          <w:rStyle w:val="eop"/>
          <w:rFonts w:eastAsiaTheme="majorEastAsia"/>
        </w:rPr>
        <w:br w:type="page"/>
      </w:r>
    </w:p>
    <w:p w14:paraId="1916F83B" w14:textId="77777777" w:rsidR="002115A8" w:rsidRPr="002115A8" w:rsidRDefault="002115A8" w:rsidP="002115A8">
      <w:pPr>
        <w:spacing w:after="0" w:line="480" w:lineRule="auto"/>
        <w:ind w:left="420"/>
        <w:textAlignment w:val="baseline"/>
        <w:rPr>
          <w:rFonts w:ascii="Times New Roman" w:eastAsia="Times New Roman" w:hAnsi="Times New Roman" w:cs="Times New Roman"/>
          <w:b/>
          <w:bCs/>
          <w:sz w:val="24"/>
          <w:szCs w:val="24"/>
        </w:rPr>
      </w:pPr>
      <w:r w:rsidRPr="002115A8">
        <w:rPr>
          <w:rFonts w:ascii="Times New Roman" w:eastAsia="Times New Roman" w:hAnsi="Times New Roman" w:cs="Times New Roman"/>
          <w:b/>
          <w:bCs/>
          <w:sz w:val="24"/>
          <w:szCs w:val="24"/>
        </w:rPr>
        <w:t>Document Control </w:t>
      </w:r>
    </w:p>
    <w:p w14:paraId="213DA5E9" w14:textId="2B56F19D" w:rsidR="002115A8" w:rsidRPr="002115A8" w:rsidRDefault="002115A8" w:rsidP="002115A8">
      <w:pPr>
        <w:spacing w:after="0" w:line="480"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Title: </w:t>
      </w:r>
      <w:r>
        <w:rPr>
          <w:rFonts w:ascii="Times New Roman" w:eastAsia="Times New Roman" w:hAnsi="Times New Roman" w:cs="Times New Roman"/>
          <w:sz w:val="24"/>
          <w:szCs w:val="24"/>
          <w:shd w:val="clear" w:color="auto" w:fill="FFFFFF"/>
        </w:rPr>
        <w:t>Risk Management Document</w:t>
      </w:r>
      <w:r w:rsidRPr="002115A8">
        <w:rPr>
          <w:rFonts w:ascii="Times New Roman" w:eastAsia="Times New Roman" w:hAnsi="Times New Roman" w:cs="Times New Roman"/>
          <w:sz w:val="24"/>
          <w:szCs w:val="24"/>
        </w:rPr>
        <w:t> </w:t>
      </w:r>
    </w:p>
    <w:p w14:paraId="55129124" w14:textId="1EC10B8E" w:rsidR="002115A8" w:rsidRPr="002115A8" w:rsidRDefault="002115A8" w:rsidP="002115A8">
      <w:pPr>
        <w:spacing w:after="0" w:line="480"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Version: </w:t>
      </w:r>
      <w:r>
        <w:rPr>
          <w:rFonts w:ascii="Times New Roman" w:eastAsia="Times New Roman" w:hAnsi="Times New Roman" w:cs="Times New Roman"/>
          <w:sz w:val="24"/>
          <w:szCs w:val="24"/>
          <w:shd w:val="clear" w:color="auto" w:fill="FFFFFF"/>
        </w:rPr>
        <w:t>0.1</w:t>
      </w:r>
      <w:r w:rsidRPr="002115A8">
        <w:rPr>
          <w:rFonts w:ascii="Times New Roman" w:eastAsia="Times New Roman" w:hAnsi="Times New Roman" w:cs="Times New Roman"/>
          <w:sz w:val="24"/>
          <w:szCs w:val="24"/>
        </w:rPr>
        <w:t> </w:t>
      </w:r>
    </w:p>
    <w:p w14:paraId="44570671" w14:textId="79249915" w:rsidR="002115A8" w:rsidRPr="002115A8" w:rsidRDefault="002115A8" w:rsidP="002115A8">
      <w:pPr>
        <w:spacing w:after="0" w:line="480"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Date: </w:t>
      </w:r>
      <w:r>
        <w:rPr>
          <w:rFonts w:ascii="Times New Roman" w:eastAsia="Times New Roman" w:hAnsi="Times New Roman" w:cs="Times New Roman"/>
          <w:sz w:val="24"/>
          <w:szCs w:val="24"/>
          <w:shd w:val="clear" w:color="auto" w:fill="FFFFFF"/>
        </w:rPr>
        <w:t>28</w:t>
      </w:r>
      <w:r w:rsidRPr="002115A8">
        <w:rPr>
          <w:rFonts w:ascii="Times New Roman" w:eastAsia="Times New Roman" w:hAnsi="Times New Roman" w:cs="Times New Roman"/>
          <w:sz w:val="24"/>
          <w:szCs w:val="24"/>
          <w:shd w:val="clear" w:color="auto" w:fill="FFFFFF"/>
        </w:rPr>
        <w:t>/09/2021</w:t>
      </w:r>
      <w:r w:rsidRPr="002115A8">
        <w:rPr>
          <w:rFonts w:ascii="Times New Roman" w:eastAsia="Times New Roman" w:hAnsi="Times New Roman" w:cs="Times New Roman"/>
          <w:sz w:val="24"/>
          <w:szCs w:val="24"/>
        </w:rPr>
        <w:t> </w:t>
      </w:r>
    </w:p>
    <w:p w14:paraId="599EFA43" w14:textId="07C557D0" w:rsidR="002115A8" w:rsidRPr="002115A8" w:rsidRDefault="002115A8" w:rsidP="002115A8">
      <w:pPr>
        <w:spacing w:after="0" w:line="480"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Author(s): </w:t>
      </w:r>
      <w:r w:rsidRPr="002115A8">
        <w:rPr>
          <w:rFonts w:ascii="Times New Roman" w:eastAsia="Times New Roman" w:hAnsi="Times New Roman" w:cs="Times New Roman"/>
          <w:sz w:val="24"/>
          <w:szCs w:val="24"/>
          <w:shd w:val="clear" w:color="auto" w:fill="FFFFFF"/>
        </w:rPr>
        <w:t>Akshay Seedath</w:t>
      </w:r>
    </w:p>
    <w:p w14:paraId="42F3B4AE" w14:textId="77777777" w:rsidR="002115A8" w:rsidRPr="002115A8" w:rsidRDefault="002115A8" w:rsidP="002115A8">
      <w:pPr>
        <w:spacing w:after="0" w:line="480" w:lineRule="auto"/>
        <w:ind w:left="570"/>
        <w:textAlignment w:val="baseline"/>
        <w:rPr>
          <w:rFonts w:ascii="Times New Roman" w:eastAsia="Times New Roman" w:hAnsi="Times New Roman" w:cs="Times New Roman"/>
          <w:b/>
          <w:bCs/>
          <w:i/>
          <w:iCs/>
          <w:sz w:val="24"/>
          <w:szCs w:val="24"/>
        </w:rPr>
      </w:pPr>
      <w:r w:rsidRPr="002115A8">
        <w:rPr>
          <w:rFonts w:ascii="Times New Roman" w:eastAsia="Times New Roman" w:hAnsi="Times New Roman" w:cs="Times New Roman"/>
          <w:b/>
          <w:bCs/>
          <w:i/>
          <w:iCs/>
          <w:sz w:val="24"/>
          <w:szCs w:val="24"/>
        </w:rPr>
        <w:t>Document Signoff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7"/>
        <w:gridCol w:w="2323"/>
        <w:gridCol w:w="2859"/>
        <w:gridCol w:w="2335"/>
      </w:tblGrid>
      <w:tr w:rsidR="002115A8" w:rsidRPr="002115A8" w14:paraId="2C0C2B77" w14:textId="77777777" w:rsidTr="002115A8">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1A6756F9"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Nature of Signoff</w:t>
            </w:r>
            <w:r w:rsidRPr="002115A8">
              <w:rPr>
                <w:rFonts w:ascii="Times New Roman" w:eastAsia="Times New Roman" w:hAnsi="Times New Roman" w:cs="Times New Roman"/>
                <w:sz w:val="24"/>
                <w:szCs w:val="24"/>
              </w:rPr>
              <w:t> </w:t>
            </w:r>
          </w:p>
        </w:t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0980472E"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Person</w:t>
            </w:r>
            <w:r w:rsidRPr="002115A8">
              <w:rPr>
                <w:rFonts w:ascii="Times New Roman" w:eastAsia="Times New Roman" w:hAnsi="Times New Roman" w:cs="Times New Roman"/>
                <w:sz w:val="24"/>
                <w:szCs w:val="24"/>
              </w:rPr>
              <w:t> </w:t>
            </w:r>
          </w:p>
        </w:tc>
        <w:tc>
          <w:tcPr>
            <w:tcW w:w="2865" w:type="dxa"/>
            <w:tcBorders>
              <w:top w:val="single" w:sz="6" w:space="0" w:color="000000"/>
              <w:left w:val="single" w:sz="6" w:space="0" w:color="000000"/>
              <w:bottom w:val="single" w:sz="6" w:space="0" w:color="000000"/>
              <w:right w:val="single" w:sz="6" w:space="0" w:color="000000"/>
            </w:tcBorders>
            <w:shd w:val="clear" w:color="auto" w:fill="auto"/>
            <w:hideMark/>
          </w:tcPr>
          <w:p w14:paraId="19377672"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Signature with Date</w:t>
            </w:r>
            <w:r w:rsidRPr="002115A8">
              <w:rPr>
                <w:rFonts w:ascii="Times New Roman" w:eastAsia="Times New Roman" w:hAnsi="Times New Roman" w:cs="Times New Roman"/>
                <w:sz w:val="24"/>
                <w:szCs w:val="24"/>
              </w:rPr>
              <w:t>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7FC7B8DE"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Role</w:t>
            </w:r>
            <w:r w:rsidRPr="002115A8">
              <w:rPr>
                <w:rFonts w:ascii="Times New Roman" w:eastAsia="Times New Roman" w:hAnsi="Times New Roman" w:cs="Times New Roman"/>
                <w:sz w:val="24"/>
                <w:szCs w:val="24"/>
              </w:rPr>
              <w:t> </w:t>
            </w:r>
          </w:p>
        </w:tc>
      </w:tr>
      <w:tr w:rsidR="002115A8" w:rsidRPr="002115A8" w14:paraId="5F1259C5" w14:textId="77777777" w:rsidTr="002115A8">
        <w:tc>
          <w:tcPr>
            <w:tcW w:w="1830" w:type="dxa"/>
            <w:tcBorders>
              <w:top w:val="single" w:sz="6" w:space="0" w:color="000000"/>
              <w:left w:val="single" w:sz="6" w:space="0" w:color="000000"/>
              <w:bottom w:val="single" w:sz="6" w:space="0" w:color="000000"/>
              <w:right w:val="single" w:sz="6" w:space="0" w:color="000000"/>
            </w:tcBorders>
            <w:shd w:val="clear" w:color="auto" w:fill="auto"/>
            <w:hideMark/>
          </w:tcPr>
          <w:p w14:paraId="69EC2FCC"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Author</w:t>
            </w:r>
            <w:r w:rsidRPr="002115A8">
              <w:rPr>
                <w:rFonts w:ascii="Times New Roman" w:eastAsia="Times New Roman" w:hAnsi="Times New Roman" w:cs="Times New Roman"/>
                <w:sz w:val="24"/>
                <w:szCs w:val="24"/>
              </w:rPr>
              <w:t> </w:t>
            </w:r>
          </w:p>
          <w:p w14:paraId="2DF0151B" w14:textId="2438C12B" w:rsidR="002115A8" w:rsidRPr="002115A8" w:rsidRDefault="002115A8" w:rsidP="002115A8">
            <w:pPr>
              <w:spacing w:after="0" w:line="276" w:lineRule="auto"/>
              <w:textAlignment w:val="baseline"/>
              <w:rPr>
                <w:rFonts w:ascii="Times New Roman" w:eastAsia="Times New Roman" w:hAnsi="Times New Roman" w:cs="Times New Roman"/>
                <w:sz w:val="24"/>
                <w:szCs w:val="24"/>
              </w:rPr>
            </w:pPr>
          </w:p>
          <w:p w14:paraId="6E667A22"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Reviewees</w:t>
            </w:r>
            <w:r w:rsidRPr="002115A8">
              <w:rPr>
                <w:rFonts w:ascii="Times New Roman" w:eastAsia="Times New Roman" w:hAnsi="Times New Roman" w:cs="Times New Roman"/>
                <w:sz w:val="24"/>
                <w:szCs w:val="24"/>
              </w:rPr>
              <w:t> </w:t>
            </w:r>
          </w:p>
        </w:tc>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6C685592" w14:textId="0286219A"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Akshay Seedath</w:t>
            </w:r>
          </w:p>
          <w:p w14:paraId="336C1AED" w14:textId="79394DD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rPr>
              <w:t> </w:t>
            </w:r>
          </w:p>
          <w:p w14:paraId="5551D16F"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rPr>
              <w:t> </w:t>
            </w:r>
          </w:p>
        </w:tc>
        <w:tc>
          <w:tcPr>
            <w:tcW w:w="2865" w:type="dxa"/>
            <w:tcBorders>
              <w:top w:val="single" w:sz="6" w:space="0" w:color="000000"/>
              <w:left w:val="single" w:sz="6" w:space="0" w:color="000000"/>
              <w:bottom w:val="single" w:sz="6" w:space="0" w:color="000000"/>
              <w:right w:val="single" w:sz="6" w:space="0" w:color="000000"/>
            </w:tcBorders>
            <w:shd w:val="clear" w:color="auto" w:fill="auto"/>
            <w:hideMark/>
          </w:tcPr>
          <w:p w14:paraId="3EDC7946"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rPr>
              <w:t> </w:t>
            </w:r>
          </w:p>
        </w:tc>
        <w:tc>
          <w:tcPr>
            <w:tcW w:w="2340" w:type="dxa"/>
            <w:tcBorders>
              <w:top w:val="single" w:sz="6" w:space="0" w:color="000000"/>
              <w:left w:val="single" w:sz="6" w:space="0" w:color="000000"/>
              <w:bottom w:val="single" w:sz="6" w:space="0" w:color="000000"/>
              <w:right w:val="single" w:sz="6" w:space="0" w:color="000000"/>
            </w:tcBorders>
            <w:shd w:val="clear" w:color="auto" w:fill="auto"/>
            <w:hideMark/>
          </w:tcPr>
          <w:p w14:paraId="2D597504" w14:textId="73377B14"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Risk Officer</w:t>
            </w:r>
          </w:p>
          <w:p w14:paraId="5BEAF052"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rPr>
              <w:t> </w:t>
            </w:r>
          </w:p>
        </w:tc>
      </w:tr>
    </w:tbl>
    <w:p w14:paraId="5E0ACE8E" w14:textId="77777777" w:rsidR="002115A8" w:rsidRPr="002115A8" w:rsidRDefault="002115A8" w:rsidP="002115A8">
      <w:pPr>
        <w:spacing w:after="0" w:line="480" w:lineRule="auto"/>
        <w:ind w:left="570"/>
        <w:textAlignment w:val="baseline"/>
        <w:rPr>
          <w:rFonts w:ascii="Times New Roman" w:eastAsia="Times New Roman" w:hAnsi="Times New Roman" w:cs="Times New Roman"/>
          <w:b/>
          <w:bCs/>
          <w:i/>
          <w:iCs/>
          <w:sz w:val="24"/>
          <w:szCs w:val="24"/>
        </w:rPr>
      </w:pPr>
      <w:r w:rsidRPr="002115A8">
        <w:rPr>
          <w:rFonts w:ascii="Times New Roman" w:eastAsia="Times New Roman" w:hAnsi="Times New Roman" w:cs="Times New Roman"/>
          <w:b/>
          <w:bCs/>
          <w:i/>
          <w:iCs/>
          <w:sz w:val="24"/>
          <w:szCs w:val="24"/>
        </w:rPr>
        <w:t>Document Change Record </w:t>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5"/>
        <w:gridCol w:w="1200"/>
        <w:gridCol w:w="2070"/>
        <w:gridCol w:w="4545"/>
      </w:tblGrid>
      <w:tr w:rsidR="002115A8" w:rsidRPr="002115A8" w14:paraId="03DA8FA3" w14:textId="77777777" w:rsidTr="002115A8">
        <w:tc>
          <w:tcPr>
            <w:tcW w:w="1515" w:type="dxa"/>
            <w:tcBorders>
              <w:top w:val="single" w:sz="6" w:space="0" w:color="000000"/>
              <w:left w:val="single" w:sz="6" w:space="0" w:color="000000"/>
              <w:bottom w:val="single" w:sz="6" w:space="0" w:color="000000"/>
              <w:right w:val="single" w:sz="6" w:space="0" w:color="000000"/>
            </w:tcBorders>
            <w:shd w:val="clear" w:color="auto" w:fill="auto"/>
            <w:hideMark/>
          </w:tcPr>
          <w:p w14:paraId="5FA2FE51"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Date</w:t>
            </w:r>
            <w:r w:rsidRPr="002115A8">
              <w:rPr>
                <w:rFonts w:ascii="Times New Roman" w:eastAsia="Times New Roman" w:hAnsi="Times New Roman" w:cs="Times New Roman"/>
                <w:sz w:val="24"/>
                <w:szCs w:val="24"/>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hideMark/>
          </w:tcPr>
          <w:p w14:paraId="0B035660"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Version</w:t>
            </w:r>
            <w:r w:rsidRPr="002115A8">
              <w:rPr>
                <w:rFonts w:ascii="Times New Roman" w:eastAsia="Times New Roman" w:hAnsi="Times New Roman" w:cs="Times New Roman"/>
                <w:sz w:val="24"/>
                <w:szCs w:val="24"/>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1A155866"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Author</w:t>
            </w:r>
            <w:r w:rsidRPr="002115A8">
              <w:rPr>
                <w:rFonts w:ascii="Times New Roman" w:eastAsia="Times New Roman" w:hAnsi="Times New Roman" w:cs="Times New Roman"/>
                <w:sz w:val="24"/>
                <w:szCs w:val="24"/>
              </w:rPr>
              <w:t> </w:t>
            </w:r>
          </w:p>
        </w:tc>
        <w:tc>
          <w:tcPr>
            <w:tcW w:w="4545" w:type="dxa"/>
            <w:tcBorders>
              <w:top w:val="single" w:sz="6" w:space="0" w:color="000000"/>
              <w:left w:val="single" w:sz="6" w:space="0" w:color="000000"/>
              <w:bottom w:val="single" w:sz="6" w:space="0" w:color="000000"/>
              <w:right w:val="single" w:sz="6" w:space="0" w:color="000000"/>
            </w:tcBorders>
            <w:shd w:val="clear" w:color="auto" w:fill="auto"/>
            <w:hideMark/>
          </w:tcPr>
          <w:p w14:paraId="3FED0B62"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Change Details</w:t>
            </w:r>
            <w:r w:rsidRPr="002115A8">
              <w:rPr>
                <w:rFonts w:ascii="Times New Roman" w:eastAsia="Times New Roman" w:hAnsi="Times New Roman" w:cs="Times New Roman"/>
                <w:sz w:val="24"/>
                <w:szCs w:val="24"/>
              </w:rPr>
              <w:t> </w:t>
            </w:r>
          </w:p>
        </w:tc>
      </w:tr>
      <w:tr w:rsidR="002115A8" w:rsidRPr="002115A8" w14:paraId="757F4D6D" w14:textId="77777777" w:rsidTr="002115A8">
        <w:tc>
          <w:tcPr>
            <w:tcW w:w="1515" w:type="dxa"/>
            <w:tcBorders>
              <w:top w:val="single" w:sz="6" w:space="0" w:color="000000"/>
              <w:left w:val="single" w:sz="6" w:space="0" w:color="000000"/>
              <w:bottom w:val="single" w:sz="6" w:space="0" w:color="000000"/>
              <w:right w:val="single" w:sz="6" w:space="0" w:color="000000"/>
            </w:tcBorders>
            <w:shd w:val="clear" w:color="auto" w:fill="auto"/>
            <w:hideMark/>
          </w:tcPr>
          <w:p w14:paraId="72C51C4E" w14:textId="0DA271B0"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1</w:t>
            </w:r>
            <w:r>
              <w:rPr>
                <w:rFonts w:ascii="Times New Roman" w:eastAsia="Times New Roman" w:hAnsi="Times New Roman" w:cs="Times New Roman"/>
                <w:sz w:val="24"/>
                <w:szCs w:val="24"/>
                <w:shd w:val="clear" w:color="auto" w:fill="FFFFFF"/>
              </w:rPr>
              <w:t>4</w:t>
            </w:r>
            <w:r w:rsidRPr="002115A8">
              <w:rPr>
                <w:rFonts w:ascii="Times New Roman" w:eastAsia="Times New Roman" w:hAnsi="Times New Roman" w:cs="Times New Roman"/>
                <w:sz w:val="24"/>
                <w:szCs w:val="24"/>
                <w:shd w:val="clear" w:color="auto" w:fill="FFFFFF"/>
              </w:rPr>
              <w:t xml:space="preserve"> Sept 2021</w:t>
            </w:r>
            <w:r w:rsidRPr="002115A8">
              <w:rPr>
                <w:rFonts w:ascii="Times New Roman" w:eastAsia="Times New Roman" w:hAnsi="Times New Roman" w:cs="Times New Roman"/>
                <w:sz w:val="24"/>
                <w:szCs w:val="24"/>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hideMark/>
          </w:tcPr>
          <w:p w14:paraId="0EDBD01A"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0.0</w:t>
            </w:r>
            <w:r w:rsidRPr="002115A8">
              <w:rPr>
                <w:rFonts w:ascii="Times New Roman" w:eastAsia="Times New Roman" w:hAnsi="Times New Roman" w:cs="Times New Roman"/>
                <w:sz w:val="24"/>
                <w:szCs w:val="24"/>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21CB415A" w14:textId="77777777" w:rsidR="002115A8" w:rsidRPr="002115A8" w:rsidRDefault="002115A8" w:rsidP="002115A8">
            <w:pPr>
              <w:spacing w:after="0" w:line="276" w:lineRule="auto"/>
              <w:textAlignment w:val="baseline"/>
              <w:rPr>
                <w:rFonts w:ascii="Times New Roman" w:eastAsia="Times New Roman" w:hAnsi="Times New Roman" w:cs="Times New Roman"/>
                <w:sz w:val="24"/>
                <w:szCs w:val="24"/>
              </w:rPr>
            </w:pPr>
            <w:r w:rsidRPr="002115A8">
              <w:rPr>
                <w:rFonts w:ascii="Times New Roman" w:eastAsia="Times New Roman" w:hAnsi="Times New Roman" w:cs="Times New Roman"/>
                <w:sz w:val="24"/>
                <w:szCs w:val="24"/>
                <w:shd w:val="clear" w:color="auto" w:fill="FFFFFF"/>
              </w:rPr>
              <w:t>Akshay Seedath</w:t>
            </w:r>
            <w:r w:rsidRPr="002115A8">
              <w:rPr>
                <w:rFonts w:ascii="Times New Roman" w:eastAsia="Times New Roman" w:hAnsi="Times New Roman" w:cs="Times New Roman"/>
                <w:sz w:val="24"/>
                <w:szCs w:val="24"/>
              </w:rPr>
              <w:t> </w:t>
            </w:r>
          </w:p>
          <w:p w14:paraId="34CF8A50" w14:textId="5DAE4795" w:rsidR="002115A8" w:rsidRPr="002115A8" w:rsidRDefault="002115A8" w:rsidP="002115A8">
            <w:pPr>
              <w:spacing w:after="0" w:line="276" w:lineRule="auto"/>
              <w:textAlignment w:val="baseline"/>
              <w:rPr>
                <w:rFonts w:ascii="Times New Roman" w:eastAsia="Times New Roman" w:hAnsi="Times New Roman" w:cs="Times New Roman"/>
                <w:sz w:val="24"/>
                <w:szCs w:val="24"/>
              </w:rPr>
            </w:pPr>
          </w:p>
        </w:tc>
        <w:tc>
          <w:tcPr>
            <w:tcW w:w="4545" w:type="dxa"/>
            <w:tcBorders>
              <w:top w:val="single" w:sz="6" w:space="0" w:color="000000"/>
              <w:left w:val="single" w:sz="6" w:space="0" w:color="000000"/>
              <w:bottom w:val="single" w:sz="6" w:space="0" w:color="000000"/>
              <w:right w:val="single" w:sz="6" w:space="0" w:color="000000"/>
            </w:tcBorders>
            <w:shd w:val="clear" w:color="auto" w:fill="auto"/>
            <w:hideMark/>
          </w:tcPr>
          <w:p w14:paraId="57FD6A54" w14:textId="77777777" w:rsidR="002115A8" w:rsidRDefault="002115A8" w:rsidP="002115A8">
            <w:pPr>
              <w:pStyle w:val="ListParagraph"/>
              <w:numPr>
                <w:ilvl w:val="0"/>
                <w:numId w:val="6"/>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itial commit</w:t>
            </w:r>
          </w:p>
          <w:p w14:paraId="47251ABB" w14:textId="1129499D" w:rsidR="002115A8" w:rsidRPr="002115A8" w:rsidRDefault="002115A8" w:rsidP="002115A8">
            <w:pPr>
              <w:pStyle w:val="ListParagraph"/>
              <w:numPr>
                <w:ilvl w:val="0"/>
                <w:numId w:val="6"/>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raft of initial risks</w:t>
            </w:r>
          </w:p>
        </w:tc>
      </w:tr>
      <w:tr w:rsidR="002115A8" w:rsidRPr="002115A8" w14:paraId="17D7D509" w14:textId="77777777" w:rsidTr="002115A8">
        <w:tc>
          <w:tcPr>
            <w:tcW w:w="1515" w:type="dxa"/>
            <w:tcBorders>
              <w:top w:val="single" w:sz="6" w:space="0" w:color="000000"/>
              <w:left w:val="single" w:sz="6" w:space="0" w:color="000000"/>
              <w:bottom w:val="single" w:sz="6" w:space="0" w:color="000000"/>
              <w:right w:val="single" w:sz="6" w:space="0" w:color="000000"/>
            </w:tcBorders>
            <w:shd w:val="clear" w:color="auto" w:fill="auto"/>
          </w:tcPr>
          <w:p w14:paraId="6D8E7EFE" w14:textId="1C6B14C4" w:rsidR="002115A8" w:rsidRPr="002115A8" w:rsidRDefault="002115A8" w:rsidP="002115A8">
            <w:pPr>
              <w:spacing w:after="0" w:line="276" w:lineRule="auto"/>
              <w:textAlignment w:val="baseline"/>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28 Sept 2021</w:t>
            </w:r>
          </w:p>
        </w:tc>
        <w:tc>
          <w:tcPr>
            <w:tcW w:w="1200" w:type="dxa"/>
            <w:tcBorders>
              <w:top w:val="single" w:sz="6" w:space="0" w:color="000000"/>
              <w:left w:val="single" w:sz="6" w:space="0" w:color="000000"/>
              <w:bottom w:val="single" w:sz="6" w:space="0" w:color="000000"/>
              <w:right w:val="single" w:sz="6" w:space="0" w:color="000000"/>
            </w:tcBorders>
            <w:shd w:val="clear" w:color="auto" w:fill="auto"/>
          </w:tcPr>
          <w:p w14:paraId="0EAAC22C" w14:textId="528D5047" w:rsidR="002115A8" w:rsidRPr="002115A8" w:rsidRDefault="002115A8" w:rsidP="002115A8">
            <w:pPr>
              <w:spacing w:after="0" w:line="276" w:lineRule="auto"/>
              <w:textAlignment w:val="baseline"/>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0.1</w:t>
            </w:r>
          </w:p>
        </w:tc>
        <w:tc>
          <w:tcPr>
            <w:tcW w:w="2070" w:type="dxa"/>
            <w:tcBorders>
              <w:top w:val="single" w:sz="6" w:space="0" w:color="000000"/>
              <w:left w:val="single" w:sz="6" w:space="0" w:color="000000"/>
              <w:bottom w:val="single" w:sz="6" w:space="0" w:color="000000"/>
              <w:right w:val="single" w:sz="6" w:space="0" w:color="000000"/>
            </w:tcBorders>
            <w:shd w:val="clear" w:color="auto" w:fill="auto"/>
          </w:tcPr>
          <w:p w14:paraId="47E7DB0A" w14:textId="4EDE72EB" w:rsidR="002115A8" w:rsidRPr="002115A8" w:rsidRDefault="002115A8" w:rsidP="002115A8">
            <w:pPr>
              <w:spacing w:after="0" w:line="276" w:lineRule="auto"/>
              <w:textAlignment w:val="baseline"/>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Akshay Seedath</w:t>
            </w:r>
          </w:p>
        </w:tc>
        <w:tc>
          <w:tcPr>
            <w:tcW w:w="4545" w:type="dxa"/>
            <w:tcBorders>
              <w:top w:val="single" w:sz="6" w:space="0" w:color="000000"/>
              <w:left w:val="single" w:sz="6" w:space="0" w:color="000000"/>
              <w:bottom w:val="single" w:sz="6" w:space="0" w:color="000000"/>
              <w:right w:val="single" w:sz="6" w:space="0" w:color="000000"/>
            </w:tcBorders>
            <w:shd w:val="clear" w:color="auto" w:fill="auto"/>
          </w:tcPr>
          <w:p w14:paraId="7A66A2D5" w14:textId="77777777" w:rsidR="002115A8" w:rsidRDefault="002115A8" w:rsidP="002115A8">
            <w:pPr>
              <w:pStyle w:val="ListParagraph"/>
              <w:numPr>
                <w:ilvl w:val="0"/>
                <w:numId w:val="6"/>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dded structure headings to the document</w:t>
            </w:r>
          </w:p>
          <w:p w14:paraId="11B20497" w14:textId="77777777" w:rsidR="002115A8" w:rsidRDefault="002115A8" w:rsidP="002115A8">
            <w:pPr>
              <w:pStyle w:val="ListParagraph"/>
              <w:numPr>
                <w:ilvl w:val="0"/>
                <w:numId w:val="6"/>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dded Top 10 Risk List, table for resolved risks and mitigation strategies</w:t>
            </w:r>
          </w:p>
          <w:p w14:paraId="24CAEC4C" w14:textId="57551882" w:rsidR="002115A8" w:rsidRDefault="002115A8" w:rsidP="002115A8">
            <w:pPr>
              <w:pStyle w:val="ListParagraph"/>
              <w:numPr>
                <w:ilvl w:val="0"/>
                <w:numId w:val="6"/>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dded additional risks and redefined existing risks that were ambiguous</w:t>
            </w:r>
          </w:p>
        </w:tc>
      </w:tr>
    </w:tbl>
    <w:p w14:paraId="479863A2" w14:textId="1B88800C" w:rsidR="002115A8" w:rsidRDefault="002115A8" w:rsidP="002115A8">
      <w:pPr>
        <w:spacing w:line="480" w:lineRule="auto"/>
        <w:rPr>
          <w:rFonts w:ascii="Times New Roman" w:eastAsiaTheme="majorEastAsia" w:hAnsi="Times New Roman" w:cs="Times New Roman"/>
          <w:sz w:val="24"/>
          <w:szCs w:val="24"/>
        </w:rPr>
      </w:pPr>
    </w:p>
    <w:p w14:paraId="7538D4F5" w14:textId="648BEE80" w:rsidR="002115A8" w:rsidRPr="002115A8" w:rsidRDefault="002115A8" w:rsidP="002115A8">
      <w:pPr>
        <w:spacing w:line="480" w:lineRule="auto"/>
        <w:rPr>
          <w:rFonts w:ascii="Times New Roman" w:eastAsiaTheme="majorEastAsia" w:hAnsi="Times New Roman" w:cs="Times New Roman"/>
          <w:sz w:val="24"/>
          <w:szCs w:val="24"/>
        </w:rPr>
      </w:pPr>
      <w:r>
        <w:rPr>
          <w:rFonts w:ascii="Times New Roman" w:eastAsiaTheme="majorEastAsia" w:hAnsi="Times New Roman" w:cs="Times New Roman"/>
          <w:sz w:val="24"/>
          <w:szCs w:val="24"/>
        </w:rPr>
        <w:br w:type="page"/>
      </w:r>
    </w:p>
    <w:p w14:paraId="63D80B97" w14:textId="47E854FC" w:rsidR="009E0D11" w:rsidRDefault="009E0D11" w:rsidP="795CAF53">
      <w:pPr>
        <w:pStyle w:val="Heading1"/>
        <w:rPr>
          <w:rFonts w:eastAsia="Times New Roman" w:cs="Times New Roman"/>
        </w:rPr>
      </w:pPr>
      <w:r w:rsidRPr="795CAF53">
        <w:rPr>
          <w:rFonts w:eastAsia="Times New Roman" w:cs="Times New Roman"/>
        </w:rPr>
        <w:lastRenderedPageBreak/>
        <w:t>1 Introduction</w:t>
      </w:r>
    </w:p>
    <w:p w14:paraId="74FBBC62" w14:textId="01C8EC26" w:rsidR="29648C82" w:rsidRDefault="29648C82" w:rsidP="795CAF53">
      <w:pPr>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1CCE720F" w14:textId="14BD6C67" w:rsidR="009E0D11" w:rsidRPr="009E0D11" w:rsidRDefault="009E0D11" w:rsidP="795CAF53">
      <w:pPr>
        <w:pStyle w:val="Heading2"/>
        <w:rPr>
          <w:rFonts w:eastAsia="Times New Roman" w:cs="Times New Roman"/>
        </w:rPr>
      </w:pPr>
      <w:r w:rsidRPr="795CAF53">
        <w:rPr>
          <w:rFonts w:eastAsia="Times New Roman" w:cs="Times New Roman"/>
        </w:rPr>
        <w:t>1.1 Purpose of Risk Management Plan</w:t>
      </w:r>
    </w:p>
    <w:p w14:paraId="5639F0C0" w14:textId="501EE0EE" w:rsidR="009E0D11" w:rsidRDefault="009E0D11"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Provide the purpose of the Risk Management Plan&gt;</w:t>
      </w:r>
    </w:p>
    <w:p w14:paraId="7C3AA767" w14:textId="3160C4F1" w:rsidR="009E0D11" w:rsidRDefault="009E0D11" w:rsidP="795CAF53">
      <w:pPr>
        <w:pStyle w:val="Heading1"/>
        <w:rPr>
          <w:rFonts w:eastAsia="Times New Roman" w:cs="Times New Roman"/>
        </w:rPr>
      </w:pPr>
      <w:r w:rsidRPr="795CAF53">
        <w:rPr>
          <w:rFonts w:eastAsia="Times New Roman" w:cs="Times New Roman"/>
        </w:rPr>
        <w:t>2 Risk Management Procedure</w:t>
      </w:r>
    </w:p>
    <w:p w14:paraId="68701F8D" w14:textId="6C980B09" w:rsidR="000F38E9"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7E2D31C4" w14:textId="78FD6DB9" w:rsidR="009E0D11" w:rsidRDefault="009E0D11" w:rsidP="795CAF53">
      <w:pPr>
        <w:pStyle w:val="Heading2"/>
        <w:rPr>
          <w:rFonts w:eastAsia="Times New Roman" w:cs="Times New Roman"/>
        </w:rPr>
      </w:pPr>
      <w:r w:rsidRPr="795CAF53">
        <w:rPr>
          <w:rFonts w:eastAsia="Times New Roman" w:cs="Times New Roman"/>
        </w:rPr>
        <w:t>2.1 Process</w:t>
      </w:r>
    </w:p>
    <w:p w14:paraId="2D674752" w14:textId="59153AF3" w:rsidR="009E0D11" w:rsidRDefault="009E0D11" w:rsidP="795CAF53">
      <w:pPr>
        <w:spacing w:line="48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 xml:space="preserve">&lt;Summarize the steps necessary for </w:t>
      </w:r>
      <w:r w:rsidR="6B77DF97" w:rsidRPr="0C2EEBED">
        <w:rPr>
          <w:rFonts w:ascii="Times New Roman" w:eastAsia="Times New Roman" w:hAnsi="Times New Roman" w:cs="Times New Roman"/>
          <w:sz w:val="24"/>
          <w:szCs w:val="24"/>
        </w:rPr>
        <w:t>responding</w:t>
      </w:r>
      <w:r w:rsidRPr="0C2EEBED">
        <w:rPr>
          <w:rFonts w:ascii="Times New Roman" w:eastAsia="Times New Roman" w:hAnsi="Times New Roman" w:cs="Times New Roman"/>
          <w:sz w:val="24"/>
          <w:szCs w:val="24"/>
        </w:rPr>
        <w:t xml:space="preserve"> to project risk&gt;</w:t>
      </w:r>
    </w:p>
    <w:p w14:paraId="1CE17451" w14:textId="5F6A25F7" w:rsidR="009E0D11" w:rsidRDefault="009E0D11" w:rsidP="795CAF53">
      <w:pPr>
        <w:pStyle w:val="Heading2"/>
        <w:rPr>
          <w:rFonts w:eastAsia="Times New Roman" w:cs="Times New Roman"/>
        </w:rPr>
      </w:pPr>
      <w:r w:rsidRPr="795CAF53">
        <w:rPr>
          <w:rFonts w:eastAsia="Times New Roman" w:cs="Times New Roman"/>
        </w:rPr>
        <w:t>2.2 Risk Identification</w:t>
      </w:r>
    </w:p>
    <w:p w14:paraId="063F595D" w14:textId="25185425" w:rsidR="009E0D11"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44FFA618" w14:textId="0693B5EF" w:rsidR="009E0D11" w:rsidRDefault="009E0D11" w:rsidP="795CAF53">
      <w:pPr>
        <w:pStyle w:val="Heading2"/>
        <w:rPr>
          <w:rFonts w:eastAsia="Times New Roman" w:cs="Times New Roman"/>
        </w:rPr>
      </w:pPr>
      <w:r w:rsidRPr="795CAF53">
        <w:rPr>
          <w:rFonts w:eastAsia="Times New Roman" w:cs="Times New Roman"/>
        </w:rPr>
        <w:t>2.3 Risk Analysis</w:t>
      </w:r>
    </w:p>
    <w:p w14:paraId="6BB75868" w14:textId="00521293" w:rsidR="000F38E9"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447A4986" w14:textId="468A9250" w:rsidR="000F38E9" w:rsidRDefault="000F38E9" w:rsidP="795CAF53">
      <w:pPr>
        <w:pStyle w:val="Heading3"/>
        <w:rPr>
          <w:rFonts w:eastAsia="Times New Roman" w:cs="Times New Roman"/>
        </w:rPr>
      </w:pPr>
      <w:r w:rsidRPr="795CAF53">
        <w:rPr>
          <w:rFonts w:eastAsia="Times New Roman" w:cs="Times New Roman"/>
        </w:rPr>
        <w:t>2.3.1 Qualitative Risk Analysis</w:t>
      </w:r>
    </w:p>
    <w:p w14:paraId="4D1BEDCA" w14:textId="3DFE70C6" w:rsidR="000F38E9"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5C6AD270" w14:textId="6A73F9E0" w:rsidR="000F38E9" w:rsidRDefault="000F38E9" w:rsidP="795CAF53">
      <w:pPr>
        <w:pStyle w:val="Heading3"/>
        <w:rPr>
          <w:rFonts w:eastAsia="Times New Roman" w:cs="Times New Roman"/>
        </w:rPr>
      </w:pPr>
      <w:r w:rsidRPr="795CAF53">
        <w:rPr>
          <w:rFonts w:eastAsia="Times New Roman" w:cs="Times New Roman"/>
        </w:rPr>
        <w:t>2.3.2 Quantitative Risk Analysis</w:t>
      </w:r>
    </w:p>
    <w:p w14:paraId="7E45F0FF" w14:textId="483FC330" w:rsidR="000F38E9"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sample text&gt;</w:t>
      </w:r>
    </w:p>
    <w:p w14:paraId="7CCC63F9" w14:textId="40CF01B1" w:rsidR="009E0D11" w:rsidRDefault="000F38E9" w:rsidP="795CAF53">
      <w:pPr>
        <w:pStyle w:val="Heading2"/>
        <w:rPr>
          <w:rFonts w:eastAsia="Times New Roman" w:cs="Times New Roman"/>
        </w:rPr>
      </w:pPr>
      <w:r w:rsidRPr="795CAF53">
        <w:rPr>
          <w:rFonts w:eastAsia="Times New Roman" w:cs="Times New Roman"/>
        </w:rPr>
        <w:t>2.4 Risk Monitoring, Controlling and Reporting</w:t>
      </w:r>
    </w:p>
    <w:p w14:paraId="33A5E1B5" w14:textId="557FF373" w:rsidR="009E0D11" w:rsidRDefault="000F38E9"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p>
    <w:p w14:paraId="18B7E55C" w14:textId="5296B95A" w:rsidR="00654D0A" w:rsidRPr="009E0D11" w:rsidRDefault="000F38E9" w:rsidP="795CAF53">
      <w:pPr>
        <w:pStyle w:val="Heading1"/>
        <w:rPr>
          <w:rFonts w:eastAsia="Times New Roman" w:cs="Times New Roman"/>
        </w:rPr>
      </w:pPr>
      <w:r w:rsidRPr="795CAF53">
        <w:rPr>
          <w:rFonts w:eastAsia="Times New Roman" w:cs="Times New Roman"/>
        </w:rPr>
        <w:lastRenderedPageBreak/>
        <w:t xml:space="preserve">3 </w:t>
      </w:r>
      <w:r w:rsidR="190B3885" w:rsidRPr="795CAF53">
        <w:rPr>
          <w:rFonts w:eastAsia="Times New Roman" w:cs="Times New Roman"/>
        </w:rPr>
        <w:t>Risk Plan</w:t>
      </w:r>
    </w:p>
    <w:p w14:paraId="4CE08289" w14:textId="3246B2BA" w:rsidR="00654D0A" w:rsidRDefault="4282786B"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The top 10 risks are identified and listed below. &lt;to be completed&gt;</w:t>
      </w:r>
      <w:r w:rsidR="2D9EEE5E">
        <w:br/>
      </w:r>
      <w:r w:rsidR="000F38E9" w:rsidRPr="795CAF53">
        <w:rPr>
          <w:rStyle w:val="Heading2Char"/>
          <w:rFonts w:eastAsia="Times New Roman" w:cs="Times New Roman"/>
        </w:rPr>
        <w:t xml:space="preserve">3.1 </w:t>
      </w:r>
      <w:r w:rsidR="1B564463" w:rsidRPr="795CAF53">
        <w:rPr>
          <w:rStyle w:val="Heading2Char"/>
          <w:rFonts w:eastAsia="Times New Roman" w:cs="Times New Roman"/>
        </w:rPr>
        <w:t>Risk Assessment</w:t>
      </w:r>
    </w:p>
    <w:p w14:paraId="63FAA878" w14:textId="26339FB8" w:rsidR="004B55F8" w:rsidRDefault="004B55F8" w:rsidP="795CAF5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Risk Assessment was done where risks that had the potential to disrupt the project were identified, categorized and analyzed by their risk level which is the calculated Risk Exposure (RE) value.</w:t>
      </w:r>
    </w:p>
    <w:tbl>
      <w:tblPr>
        <w:tblStyle w:val="TableGrid"/>
        <w:tblW w:w="9350" w:type="dxa"/>
        <w:tblLook w:val="04A0" w:firstRow="1" w:lastRow="0" w:firstColumn="1" w:lastColumn="0" w:noHBand="0" w:noVBand="1"/>
      </w:tblPr>
      <w:tblGrid>
        <w:gridCol w:w="1190"/>
        <w:gridCol w:w="1469"/>
        <w:gridCol w:w="2850"/>
        <w:gridCol w:w="3841"/>
      </w:tblGrid>
      <w:tr w:rsidR="004B55F8" w14:paraId="1532C41A" w14:textId="77777777" w:rsidTr="711214F2">
        <w:tc>
          <w:tcPr>
            <w:tcW w:w="1190" w:type="dxa"/>
          </w:tcPr>
          <w:p w14:paraId="0D4552B0" w14:textId="56C619FD" w:rsidR="004B55F8" w:rsidRDefault="004B55F8" w:rsidP="004B55F8">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isk Exposure</w:t>
            </w:r>
          </w:p>
        </w:tc>
        <w:tc>
          <w:tcPr>
            <w:tcW w:w="1469" w:type="dxa"/>
          </w:tcPr>
          <w:p w14:paraId="59DA3F76" w14:textId="53D0D341" w:rsidR="004B55F8" w:rsidRPr="795CAF53" w:rsidRDefault="004B55F8" w:rsidP="004B55F8">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isk Category</w:t>
            </w:r>
          </w:p>
        </w:tc>
        <w:tc>
          <w:tcPr>
            <w:tcW w:w="2850" w:type="dxa"/>
          </w:tcPr>
          <w:p w14:paraId="0A1D9603" w14:textId="408C1A50"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b/>
                <w:bCs/>
                <w:sz w:val="24"/>
                <w:szCs w:val="24"/>
              </w:rPr>
              <w:t>Risk</w:t>
            </w:r>
            <w:r>
              <w:rPr>
                <w:rFonts w:ascii="Times New Roman" w:eastAsia="Times New Roman" w:hAnsi="Times New Roman" w:cs="Times New Roman"/>
                <w:b/>
                <w:bCs/>
                <w:sz w:val="24"/>
                <w:szCs w:val="24"/>
              </w:rPr>
              <w:t xml:space="preserve"> </w:t>
            </w:r>
          </w:p>
        </w:tc>
        <w:tc>
          <w:tcPr>
            <w:tcW w:w="3841" w:type="dxa"/>
          </w:tcPr>
          <w:p w14:paraId="2C10A265" w14:textId="68BD316B"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b/>
                <w:bCs/>
                <w:sz w:val="24"/>
                <w:szCs w:val="24"/>
              </w:rPr>
              <w:t>Description</w:t>
            </w:r>
          </w:p>
        </w:tc>
      </w:tr>
      <w:tr w:rsidR="004B55F8" w14:paraId="7E889A5F" w14:textId="77777777" w:rsidTr="711214F2">
        <w:tc>
          <w:tcPr>
            <w:tcW w:w="1190" w:type="dxa"/>
          </w:tcPr>
          <w:p w14:paraId="38201D08" w14:textId="3B7F8735"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w:t>
            </w:r>
          </w:p>
        </w:tc>
        <w:tc>
          <w:tcPr>
            <w:tcW w:w="1469" w:type="dxa"/>
          </w:tcPr>
          <w:p w14:paraId="4414C3CB" w14:textId="525895EB"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Creation</w:t>
            </w:r>
          </w:p>
        </w:tc>
        <w:tc>
          <w:tcPr>
            <w:tcW w:w="2850" w:type="dxa"/>
          </w:tcPr>
          <w:p w14:paraId="5799D0E4" w14:textId="6B3AA690"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Schedule may be unachievable</w:t>
            </w:r>
          </w:p>
        </w:tc>
        <w:tc>
          <w:tcPr>
            <w:tcW w:w="3841" w:type="dxa"/>
          </w:tcPr>
          <w:p w14:paraId="42EFA48D" w14:textId="7C949CCA"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The current schedule for completion of the project may be too short to achieve a working system with all the stated requirements.</w:t>
            </w:r>
          </w:p>
        </w:tc>
      </w:tr>
      <w:tr w:rsidR="004B55F8" w14:paraId="42ECA4FD" w14:textId="77777777" w:rsidTr="711214F2">
        <w:tc>
          <w:tcPr>
            <w:tcW w:w="1190" w:type="dxa"/>
          </w:tcPr>
          <w:p w14:paraId="279748F1" w14:textId="588D0FE5"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sent</w:t>
            </w:r>
          </w:p>
        </w:tc>
        <w:tc>
          <w:tcPr>
            <w:tcW w:w="1469" w:type="dxa"/>
          </w:tcPr>
          <w:p w14:paraId="74B7BB60" w14:textId="3D553297"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nel</w:t>
            </w:r>
          </w:p>
        </w:tc>
        <w:tc>
          <w:tcPr>
            <w:tcW w:w="2850" w:type="dxa"/>
          </w:tcPr>
          <w:p w14:paraId="5EC854DB" w14:textId="0466BEF0"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Unfamiliar and inexperienced with programming languages</w:t>
            </w:r>
          </w:p>
        </w:tc>
        <w:tc>
          <w:tcPr>
            <w:tcW w:w="3841" w:type="dxa"/>
          </w:tcPr>
          <w:p w14:paraId="466C4700" w14:textId="179FF0F1"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004B55F8" w14:paraId="1AD2B567" w14:textId="77777777" w:rsidTr="711214F2">
        <w:tc>
          <w:tcPr>
            <w:tcW w:w="1190" w:type="dxa"/>
          </w:tcPr>
          <w:p w14:paraId="38843DAE" w14:textId="5CE13A9E"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w:t>
            </w:r>
          </w:p>
        </w:tc>
        <w:tc>
          <w:tcPr>
            <w:tcW w:w="1469" w:type="dxa"/>
          </w:tcPr>
          <w:p w14:paraId="4EBEA725" w14:textId="10FD337D"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w:t>
            </w:r>
          </w:p>
        </w:tc>
        <w:tc>
          <w:tcPr>
            <w:tcW w:w="2850" w:type="dxa"/>
          </w:tcPr>
          <w:p w14:paraId="599736F4" w14:textId="0B8A2BCA"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Developer gold-plating</w:t>
            </w:r>
          </w:p>
        </w:tc>
        <w:tc>
          <w:tcPr>
            <w:tcW w:w="3841" w:type="dxa"/>
          </w:tcPr>
          <w:p w14:paraId="19242601" w14:textId="6D8D2473"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004B55F8" w14:paraId="2E942F80" w14:textId="77777777" w:rsidTr="711214F2">
        <w:tc>
          <w:tcPr>
            <w:tcW w:w="1190" w:type="dxa"/>
          </w:tcPr>
          <w:p w14:paraId="38581297" w14:textId="47D51CCA"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esent</w:t>
            </w:r>
          </w:p>
        </w:tc>
        <w:tc>
          <w:tcPr>
            <w:tcW w:w="1469" w:type="dxa"/>
          </w:tcPr>
          <w:p w14:paraId="6AB38395" w14:textId="5D0B8D6D" w:rsidR="004B55F8" w:rsidRPr="795CAF53" w:rsidRDefault="043D22B2" w:rsidP="004B55F8">
            <w:pPr>
              <w:spacing w:line="360" w:lineRule="auto"/>
              <w:rPr>
                <w:rFonts w:ascii="Times New Roman" w:eastAsia="Times New Roman" w:hAnsi="Times New Roman" w:cs="Times New Roman"/>
                <w:sz w:val="24"/>
                <w:szCs w:val="24"/>
              </w:rPr>
            </w:pPr>
            <w:r w:rsidRPr="711214F2">
              <w:rPr>
                <w:rFonts w:ascii="Times New Roman" w:eastAsia="Times New Roman" w:hAnsi="Times New Roman" w:cs="Times New Roman"/>
                <w:sz w:val="24"/>
                <w:szCs w:val="24"/>
              </w:rPr>
              <w:t>Personnel</w:t>
            </w:r>
          </w:p>
        </w:tc>
        <w:tc>
          <w:tcPr>
            <w:tcW w:w="2850" w:type="dxa"/>
          </w:tcPr>
          <w:p w14:paraId="2085FD5F" w14:textId="02C1E0B1"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 xml:space="preserve">Optimistic </w:t>
            </w:r>
            <w:r>
              <w:rPr>
                <w:rFonts w:ascii="Times New Roman" w:eastAsia="Times New Roman" w:hAnsi="Times New Roman" w:cs="Times New Roman"/>
                <w:sz w:val="24"/>
                <w:szCs w:val="24"/>
              </w:rPr>
              <w:t>development team</w:t>
            </w:r>
          </w:p>
        </w:tc>
        <w:tc>
          <w:tcPr>
            <w:tcW w:w="3841" w:type="dxa"/>
          </w:tcPr>
          <w:p w14:paraId="4F55EDE4" w14:textId="53528976"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Team members have little experience with the software development process and various languages but propose a large scope before commencing the project. This may lead to many incomplete requirements since the scope was too wide.</w:t>
            </w:r>
          </w:p>
        </w:tc>
      </w:tr>
      <w:tr w:rsidR="004B55F8" w14:paraId="7F22F832" w14:textId="77777777" w:rsidTr="711214F2">
        <w:tc>
          <w:tcPr>
            <w:tcW w:w="1190" w:type="dxa"/>
          </w:tcPr>
          <w:p w14:paraId="0B503F8B" w14:textId="67083E31" w:rsidR="004B55F8" w:rsidRPr="0C2EEBED"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w:t>
            </w:r>
          </w:p>
        </w:tc>
        <w:tc>
          <w:tcPr>
            <w:tcW w:w="1469" w:type="dxa"/>
          </w:tcPr>
          <w:p w14:paraId="106F4AD3" w14:textId="07DADE4C" w:rsidR="004B55F8" w:rsidRPr="0C2EEBED"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creation</w:t>
            </w:r>
          </w:p>
        </w:tc>
        <w:tc>
          <w:tcPr>
            <w:tcW w:w="2850" w:type="dxa"/>
          </w:tcPr>
          <w:p w14:paraId="05EF1C04" w14:textId="0F718105" w:rsidR="004B55F8" w:rsidRDefault="004B55F8" w:rsidP="004B55F8">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Poor estimation of component completion time</w:t>
            </w:r>
          </w:p>
        </w:tc>
        <w:tc>
          <w:tcPr>
            <w:tcW w:w="3841" w:type="dxa"/>
          </w:tcPr>
          <w:p w14:paraId="4112891D" w14:textId="45CCE0DE" w:rsidR="004B55F8" w:rsidRDefault="004B55F8" w:rsidP="004B55F8">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 xml:space="preserve">Some activities during the development of the software may take longer than expected due to underestimation of completion of the component. This </w:t>
            </w:r>
            <w:r>
              <w:rPr>
                <w:rFonts w:ascii="Times New Roman" w:eastAsia="Times New Roman" w:hAnsi="Times New Roman" w:cs="Times New Roman"/>
                <w:sz w:val="24"/>
                <w:szCs w:val="24"/>
              </w:rPr>
              <w:t>may cause unforeseen</w:t>
            </w:r>
            <w:r w:rsidRPr="0C2EEBED">
              <w:rPr>
                <w:rFonts w:ascii="Times New Roman" w:eastAsia="Times New Roman" w:hAnsi="Times New Roman" w:cs="Times New Roman"/>
                <w:sz w:val="24"/>
                <w:szCs w:val="24"/>
              </w:rPr>
              <w:t xml:space="preserve"> delays for other activities (tasks) in the software schedule.</w:t>
            </w:r>
          </w:p>
        </w:tc>
      </w:tr>
      <w:tr w:rsidR="004B55F8" w14:paraId="2B8962A7" w14:textId="77777777" w:rsidTr="711214F2">
        <w:tc>
          <w:tcPr>
            <w:tcW w:w="1190" w:type="dxa"/>
          </w:tcPr>
          <w:p w14:paraId="757CE69C" w14:textId="0104F82C"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w:t>
            </w:r>
          </w:p>
        </w:tc>
        <w:tc>
          <w:tcPr>
            <w:tcW w:w="1469" w:type="dxa"/>
          </w:tcPr>
          <w:p w14:paraId="27859EFE" w14:textId="724AC8F2"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 and management</w:t>
            </w:r>
          </w:p>
        </w:tc>
        <w:tc>
          <w:tcPr>
            <w:tcW w:w="2850" w:type="dxa"/>
          </w:tcPr>
          <w:p w14:paraId="7B988E1F" w14:textId="60228643"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ack of team structure</w:t>
            </w:r>
          </w:p>
        </w:tc>
        <w:tc>
          <w:tcPr>
            <w:tcW w:w="3841" w:type="dxa"/>
          </w:tcPr>
          <w:p w14:paraId="383CABA1" w14:textId="77777777" w:rsidR="004B55F8" w:rsidRDefault="004B55F8" w:rsidP="004B55F8">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Team members may be unfamiliar with each other and may struggle to communicate their challenges and weakness to the team.</w:t>
            </w:r>
          </w:p>
          <w:p w14:paraId="0A911177" w14:textId="77777777" w:rsidR="004B55F8" w:rsidRDefault="004B55F8" w:rsidP="004B55F8">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Team members may have different levels of competence with developing or testing and some may get left behind while other members push forward.</w:t>
            </w:r>
          </w:p>
          <w:p w14:paraId="2691341F" w14:textId="20705042" w:rsidR="004B55F8" w:rsidRDefault="004B55F8" w:rsidP="004B55F8">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Members may be placed in a team that does not reflect their strength</w:t>
            </w:r>
            <w:r>
              <w:rPr>
                <w:rFonts w:ascii="Times New Roman" w:eastAsia="Times New Roman" w:hAnsi="Times New Roman" w:cs="Times New Roman"/>
                <w:sz w:val="24"/>
                <w:szCs w:val="24"/>
              </w:rPr>
              <w:t>s</w:t>
            </w:r>
            <w:r w:rsidRPr="0C2EEBED">
              <w:rPr>
                <w:rFonts w:ascii="Times New Roman" w:eastAsia="Times New Roman" w:hAnsi="Times New Roman" w:cs="Times New Roman"/>
                <w:sz w:val="24"/>
                <w:szCs w:val="24"/>
              </w:rPr>
              <w:t>.</w:t>
            </w:r>
          </w:p>
        </w:tc>
      </w:tr>
      <w:tr w:rsidR="004B55F8" w14:paraId="50040D5C" w14:textId="77777777" w:rsidTr="711214F2">
        <w:tc>
          <w:tcPr>
            <w:tcW w:w="1190" w:type="dxa"/>
          </w:tcPr>
          <w:p w14:paraId="70DBF59B" w14:textId="304705FB" w:rsidR="004B55F8"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sent</w:t>
            </w:r>
          </w:p>
        </w:tc>
        <w:tc>
          <w:tcPr>
            <w:tcW w:w="1469" w:type="dxa"/>
          </w:tcPr>
          <w:p w14:paraId="416A3B96" w14:textId="06E059CC" w:rsidR="004B55F8"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nel</w:t>
            </w:r>
          </w:p>
        </w:tc>
        <w:tc>
          <w:tcPr>
            <w:tcW w:w="2850" w:type="dxa"/>
          </w:tcPr>
          <w:p w14:paraId="237CC222" w14:textId="7B9B6429"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m member lacks proper equipment</w:t>
            </w:r>
          </w:p>
        </w:tc>
        <w:tc>
          <w:tcPr>
            <w:tcW w:w="3841" w:type="dxa"/>
          </w:tcPr>
          <w:p w14:paraId="043067A0" w14:textId="5E12C8EF" w:rsidR="004B55F8" w:rsidRPr="0C2EEBED"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esting team member lacks a personal computer which prevents them from properly engaging in the project. This can cause the member </w:t>
            </w:r>
            <w:r>
              <w:rPr>
                <w:rFonts w:ascii="Times New Roman" w:eastAsia="Times New Roman" w:hAnsi="Times New Roman" w:cs="Times New Roman"/>
                <w:sz w:val="24"/>
                <w:szCs w:val="24"/>
              </w:rPr>
              <w:lastRenderedPageBreak/>
              <w:t>to be left behind or not participate project activities.</w:t>
            </w:r>
          </w:p>
        </w:tc>
      </w:tr>
      <w:tr w:rsidR="004B55F8" w14:paraId="57EC99E4" w14:textId="77777777" w:rsidTr="711214F2">
        <w:tc>
          <w:tcPr>
            <w:tcW w:w="1190" w:type="dxa"/>
          </w:tcPr>
          <w:p w14:paraId="719BF54A" w14:textId="219BA516"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tential</w:t>
            </w:r>
          </w:p>
        </w:tc>
        <w:tc>
          <w:tcPr>
            <w:tcW w:w="1469" w:type="dxa"/>
          </w:tcPr>
          <w:p w14:paraId="3C61045A" w14:textId="6FBF60F3" w:rsidR="004B55F8" w:rsidRPr="795CAF53" w:rsidRDefault="004B55F8" w:rsidP="004B55F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nel</w:t>
            </w:r>
          </w:p>
        </w:tc>
        <w:tc>
          <w:tcPr>
            <w:tcW w:w="2850" w:type="dxa"/>
          </w:tcPr>
          <w:p w14:paraId="509A6EE4" w14:textId="4DE0992C"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External risks</w:t>
            </w:r>
          </w:p>
        </w:tc>
        <w:tc>
          <w:tcPr>
            <w:tcW w:w="3841" w:type="dxa"/>
          </w:tcPr>
          <w:p w14:paraId="4F9D12F1" w14:textId="5CBB74F3" w:rsidR="004B55F8" w:rsidRDefault="004B55F8" w:rsidP="004B55F8">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Assignments, labs and other third-party interference may cause delays and extend the current timeline for the project.</w:t>
            </w:r>
          </w:p>
        </w:tc>
      </w:tr>
    </w:tbl>
    <w:p w14:paraId="360D9992" w14:textId="73DD3731" w:rsidR="7D76EC98" w:rsidRDefault="7D76EC98" w:rsidP="795CAF53">
      <w:pPr>
        <w:spacing w:line="480" w:lineRule="auto"/>
        <w:rPr>
          <w:rFonts w:ascii="Times New Roman" w:eastAsia="Times New Roman" w:hAnsi="Times New Roman" w:cs="Times New Roman"/>
          <w:sz w:val="24"/>
          <w:szCs w:val="24"/>
        </w:rPr>
      </w:pPr>
    </w:p>
    <w:p w14:paraId="5160DFCF" w14:textId="06A7F406" w:rsidR="214FF745" w:rsidRPr="000F38E9" w:rsidRDefault="000F38E9" w:rsidP="795CAF53">
      <w:pPr>
        <w:pStyle w:val="Heading2"/>
        <w:rPr>
          <w:rFonts w:eastAsia="Times New Roman" w:cs="Times New Roman"/>
        </w:rPr>
      </w:pPr>
      <w:r w:rsidRPr="795CAF53">
        <w:rPr>
          <w:rFonts w:eastAsia="Times New Roman" w:cs="Times New Roman"/>
        </w:rPr>
        <w:t xml:space="preserve">3.2 </w:t>
      </w:r>
      <w:r w:rsidR="17AE824B" w:rsidRPr="795CAF53">
        <w:rPr>
          <w:rFonts w:eastAsia="Times New Roman" w:cs="Times New Roman"/>
        </w:rPr>
        <w:t xml:space="preserve">Risk </w:t>
      </w:r>
      <w:r w:rsidR="4D21C11B" w:rsidRPr="795CAF53">
        <w:rPr>
          <w:rFonts w:eastAsia="Times New Roman" w:cs="Times New Roman"/>
        </w:rPr>
        <w:t>Control</w:t>
      </w:r>
    </w:p>
    <w:p w14:paraId="45F0A333" w14:textId="00F007F6" w:rsidR="71CB61DA" w:rsidRDefault="71CB61DA"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Mitigation strategies were made for the “Top 10 Risk List” in Table x</w:t>
      </w:r>
      <w:r w:rsidR="3070470C" w:rsidRPr="795CAF53">
        <w:rPr>
          <w:rFonts w:ascii="Times New Roman" w:eastAsia="Times New Roman" w:hAnsi="Times New Roman" w:cs="Times New Roman"/>
          <w:sz w:val="24"/>
          <w:szCs w:val="24"/>
        </w:rPr>
        <w:t xml:space="preserve"> as a management plan for dealing with the risk.</w:t>
      </w:r>
    </w:p>
    <w:p w14:paraId="5CE63694" w14:textId="177EFC93" w:rsidR="033156AD" w:rsidRDefault="1108725D" w:rsidP="795CAF53">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t;to be ordered to match risk table above&gt;</w:t>
      </w:r>
    </w:p>
    <w:tbl>
      <w:tblPr>
        <w:tblStyle w:val="TableGrid"/>
        <w:tblW w:w="9360" w:type="dxa"/>
        <w:tblLayout w:type="fixed"/>
        <w:tblLook w:val="06A0" w:firstRow="1" w:lastRow="0" w:firstColumn="1" w:lastColumn="0" w:noHBand="1" w:noVBand="1"/>
      </w:tblPr>
      <w:tblGrid>
        <w:gridCol w:w="3660"/>
        <w:gridCol w:w="5700"/>
      </w:tblGrid>
      <w:tr w:rsidR="7D76EC98" w14:paraId="6B62C57A" w14:textId="77777777" w:rsidTr="2EED174A">
        <w:tc>
          <w:tcPr>
            <w:tcW w:w="3660" w:type="dxa"/>
          </w:tcPr>
          <w:p w14:paraId="078FC407" w14:textId="0980AB08" w:rsidR="214FF745" w:rsidRPr="009447C0" w:rsidRDefault="605AF49C" w:rsidP="009447C0">
            <w:pPr>
              <w:spacing w:line="360" w:lineRule="auto"/>
              <w:rPr>
                <w:rFonts w:ascii="Times New Roman" w:eastAsia="Times New Roman" w:hAnsi="Times New Roman" w:cs="Times New Roman"/>
                <w:b/>
                <w:bCs/>
                <w:sz w:val="24"/>
                <w:szCs w:val="24"/>
              </w:rPr>
            </w:pPr>
            <w:r w:rsidRPr="009447C0">
              <w:rPr>
                <w:rFonts w:ascii="Times New Roman" w:eastAsia="Times New Roman" w:hAnsi="Times New Roman" w:cs="Times New Roman"/>
                <w:b/>
                <w:bCs/>
                <w:sz w:val="24"/>
                <w:szCs w:val="24"/>
              </w:rPr>
              <w:t>Risk</w:t>
            </w:r>
          </w:p>
        </w:tc>
        <w:tc>
          <w:tcPr>
            <w:tcW w:w="5700" w:type="dxa"/>
          </w:tcPr>
          <w:p w14:paraId="4B510251" w14:textId="2C8764E3" w:rsidR="214FF745" w:rsidRPr="009447C0" w:rsidRDefault="605AF49C" w:rsidP="009447C0">
            <w:pPr>
              <w:spacing w:line="360" w:lineRule="auto"/>
              <w:rPr>
                <w:rFonts w:ascii="Times New Roman" w:eastAsia="Times New Roman" w:hAnsi="Times New Roman" w:cs="Times New Roman"/>
                <w:b/>
                <w:bCs/>
                <w:sz w:val="24"/>
                <w:szCs w:val="24"/>
              </w:rPr>
            </w:pPr>
            <w:r w:rsidRPr="009447C0">
              <w:rPr>
                <w:rFonts w:ascii="Times New Roman" w:eastAsia="Times New Roman" w:hAnsi="Times New Roman" w:cs="Times New Roman"/>
                <w:b/>
                <w:bCs/>
                <w:sz w:val="24"/>
                <w:szCs w:val="24"/>
              </w:rPr>
              <w:t>Mitigation Strategy</w:t>
            </w:r>
          </w:p>
        </w:tc>
      </w:tr>
      <w:tr w:rsidR="7D76EC98" w14:paraId="7C07A5F9" w14:textId="77777777" w:rsidTr="2EED174A">
        <w:tc>
          <w:tcPr>
            <w:tcW w:w="3660" w:type="dxa"/>
          </w:tcPr>
          <w:p w14:paraId="289A5AD4" w14:textId="7EE24F09" w:rsidR="7D76EC98" w:rsidRDefault="648B711C"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Schedule may be unachievable</w:t>
            </w:r>
          </w:p>
        </w:tc>
        <w:tc>
          <w:tcPr>
            <w:tcW w:w="5700" w:type="dxa"/>
          </w:tcPr>
          <w:p w14:paraId="32A63E46" w14:textId="7EF8C749" w:rsidR="7D76EC98" w:rsidRDefault="75873F29"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 xml:space="preserve">Weekly </w:t>
            </w:r>
            <w:r w:rsidR="34DE93FB" w:rsidRPr="0C2EEBED">
              <w:rPr>
                <w:rFonts w:ascii="Times New Roman" w:eastAsia="Times New Roman" w:hAnsi="Times New Roman" w:cs="Times New Roman"/>
                <w:sz w:val="24"/>
                <w:szCs w:val="24"/>
              </w:rPr>
              <w:t xml:space="preserve">meetings with </w:t>
            </w:r>
            <w:r w:rsidRPr="0C2EEBED">
              <w:rPr>
                <w:rFonts w:ascii="Times New Roman" w:eastAsia="Times New Roman" w:hAnsi="Times New Roman" w:cs="Times New Roman"/>
                <w:sz w:val="24"/>
                <w:szCs w:val="24"/>
              </w:rPr>
              <w:t>team and discussion on curr</w:t>
            </w:r>
            <w:r w:rsidR="042FA61B" w:rsidRPr="0C2EEBED">
              <w:rPr>
                <w:rFonts w:ascii="Times New Roman" w:eastAsia="Times New Roman" w:hAnsi="Times New Roman" w:cs="Times New Roman"/>
                <w:sz w:val="24"/>
                <w:szCs w:val="24"/>
              </w:rPr>
              <w:t xml:space="preserve">ent projection of project schedule. </w:t>
            </w:r>
          </w:p>
          <w:p w14:paraId="0869AE6C" w14:textId="68A3A4B1" w:rsidR="7D76EC98" w:rsidRDefault="042FA61B"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Scope reduction of the project may take place to facilitate a more achievable project within the timeframe</w:t>
            </w:r>
            <w:r w:rsidR="04831CA9" w:rsidRPr="0C2EEBED">
              <w:rPr>
                <w:rFonts w:ascii="Times New Roman" w:eastAsia="Times New Roman" w:hAnsi="Times New Roman" w:cs="Times New Roman"/>
                <w:sz w:val="24"/>
                <w:szCs w:val="24"/>
              </w:rPr>
              <w:t>.</w:t>
            </w:r>
          </w:p>
        </w:tc>
      </w:tr>
      <w:tr w:rsidR="00654FC5" w14:paraId="35D4BBA8" w14:textId="77777777" w:rsidTr="2EED174A">
        <w:tc>
          <w:tcPr>
            <w:tcW w:w="3660" w:type="dxa"/>
          </w:tcPr>
          <w:p w14:paraId="3CCDD50B" w14:textId="71E44700" w:rsidR="00654FC5" w:rsidRPr="7D76EC98" w:rsidRDefault="34C4BC15" w:rsidP="009447C0">
            <w:pPr>
              <w:spacing w:line="360" w:lineRule="auto"/>
            </w:pPr>
            <w:r w:rsidRPr="0C2EEBED">
              <w:rPr>
                <w:rFonts w:ascii="Times New Roman" w:eastAsia="Times New Roman" w:hAnsi="Times New Roman" w:cs="Times New Roman"/>
                <w:sz w:val="24"/>
                <w:szCs w:val="24"/>
              </w:rPr>
              <w:t>Poor estimation of component completion time</w:t>
            </w:r>
          </w:p>
        </w:tc>
        <w:tc>
          <w:tcPr>
            <w:tcW w:w="5700" w:type="dxa"/>
          </w:tcPr>
          <w:p w14:paraId="11ECC8C9" w14:textId="0FC3A608" w:rsidR="00654FC5" w:rsidRDefault="341E3C9A" w:rsidP="009447C0">
            <w:pPr>
              <w:spacing w:line="360" w:lineRule="auto"/>
              <w:rPr>
                <w:rFonts w:ascii="Times New Roman" w:eastAsia="Times New Roman" w:hAnsi="Times New Roman" w:cs="Times New Roman"/>
                <w:sz w:val="24"/>
                <w:szCs w:val="24"/>
              </w:rPr>
            </w:pPr>
            <w:r w:rsidRPr="4C3F6349">
              <w:rPr>
                <w:rFonts w:ascii="Times New Roman" w:eastAsia="Times New Roman" w:hAnsi="Times New Roman" w:cs="Times New Roman"/>
                <w:sz w:val="24"/>
                <w:szCs w:val="24"/>
              </w:rPr>
              <w:t xml:space="preserve">Proper planning of tasks between managers and </w:t>
            </w:r>
            <w:r w:rsidR="004B55F8">
              <w:rPr>
                <w:rFonts w:ascii="Times New Roman" w:eastAsia="Times New Roman" w:hAnsi="Times New Roman" w:cs="Times New Roman"/>
                <w:sz w:val="24"/>
                <w:szCs w:val="24"/>
              </w:rPr>
              <w:t xml:space="preserve">the </w:t>
            </w:r>
            <w:r w:rsidRPr="4C3F6349">
              <w:rPr>
                <w:rFonts w:ascii="Times New Roman" w:eastAsia="Times New Roman" w:hAnsi="Times New Roman" w:cs="Times New Roman"/>
                <w:sz w:val="24"/>
                <w:szCs w:val="24"/>
              </w:rPr>
              <w:t>design team</w:t>
            </w:r>
            <w:r w:rsidR="2BDD96CC" w:rsidRPr="4C3F6349">
              <w:rPr>
                <w:rFonts w:ascii="Times New Roman" w:eastAsia="Times New Roman" w:hAnsi="Times New Roman" w:cs="Times New Roman"/>
                <w:sz w:val="24"/>
                <w:szCs w:val="24"/>
              </w:rPr>
              <w:t>.</w:t>
            </w:r>
          </w:p>
          <w:p w14:paraId="3F72E555" w14:textId="3017AFC1" w:rsidR="00654FC5" w:rsidRPr="00654FC5" w:rsidRDefault="341E3C9A"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Consistent communication between members of the development team</w:t>
            </w:r>
            <w:r w:rsidR="1AA7C083" w:rsidRPr="0C2EEBED">
              <w:rPr>
                <w:rFonts w:ascii="Times New Roman" w:eastAsia="Times New Roman" w:hAnsi="Times New Roman" w:cs="Times New Roman"/>
                <w:sz w:val="24"/>
                <w:szCs w:val="24"/>
              </w:rPr>
              <w:t xml:space="preserve"> to revise and update time estimations with managers</w:t>
            </w:r>
            <w:r w:rsidRPr="0C2EEBED">
              <w:rPr>
                <w:rFonts w:ascii="Times New Roman" w:eastAsia="Times New Roman" w:hAnsi="Times New Roman" w:cs="Times New Roman"/>
                <w:sz w:val="24"/>
                <w:szCs w:val="24"/>
              </w:rPr>
              <w:t>.</w:t>
            </w:r>
          </w:p>
        </w:tc>
      </w:tr>
      <w:tr w:rsidR="7D76EC98" w14:paraId="4F657FB0" w14:textId="77777777" w:rsidTr="2EED174A">
        <w:tc>
          <w:tcPr>
            <w:tcW w:w="3660" w:type="dxa"/>
          </w:tcPr>
          <w:p w14:paraId="629F0E0A" w14:textId="723B238A" w:rsidR="7D76EC98" w:rsidRDefault="648B711C"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Unfamiliar and inexperienced with programming languages</w:t>
            </w:r>
          </w:p>
        </w:tc>
        <w:tc>
          <w:tcPr>
            <w:tcW w:w="5700" w:type="dxa"/>
          </w:tcPr>
          <w:p w14:paraId="35D78EFB" w14:textId="686AF35D" w:rsidR="7D76EC98" w:rsidRDefault="644F3343"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Have training sessions with</w:t>
            </w:r>
            <w:r w:rsidR="7A260175" w:rsidRPr="795CAF53">
              <w:rPr>
                <w:rFonts w:ascii="Times New Roman" w:eastAsia="Times New Roman" w:hAnsi="Times New Roman" w:cs="Times New Roman"/>
                <w:sz w:val="24"/>
                <w:szCs w:val="24"/>
              </w:rPr>
              <w:t xml:space="preserve"> the</w:t>
            </w:r>
            <w:r w:rsidRPr="795CAF53">
              <w:rPr>
                <w:rFonts w:ascii="Times New Roman" w:eastAsia="Times New Roman" w:hAnsi="Times New Roman" w:cs="Times New Roman"/>
                <w:sz w:val="24"/>
                <w:szCs w:val="24"/>
              </w:rPr>
              <w:t xml:space="preserve"> team to give </w:t>
            </w:r>
            <w:r w:rsidR="44944629" w:rsidRPr="795CAF53">
              <w:rPr>
                <w:rFonts w:ascii="Times New Roman" w:eastAsia="Times New Roman" w:hAnsi="Times New Roman" w:cs="Times New Roman"/>
                <w:sz w:val="24"/>
                <w:szCs w:val="24"/>
              </w:rPr>
              <w:t>a general</w:t>
            </w:r>
            <w:r w:rsidRPr="795CAF53">
              <w:rPr>
                <w:rFonts w:ascii="Times New Roman" w:eastAsia="Times New Roman" w:hAnsi="Times New Roman" w:cs="Times New Roman"/>
                <w:sz w:val="24"/>
                <w:szCs w:val="24"/>
              </w:rPr>
              <w:t xml:space="preserve"> overview of the various languages and tools.</w:t>
            </w:r>
          </w:p>
          <w:p w14:paraId="68B4103E" w14:textId="5FC54145" w:rsidR="7D76EC98" w:rsidRDefault="5CD19338"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Pro</w:t>
            </w:r>
            <w:r w:rsidR="5B1C5F09" w:rsidRPr="795CAF53">
              <w:rPr>
                <w:rFonts w:ascii="Times New Roman" w:eastAsia="Times New Roman" w:hAnsi="Times New Roman" w:cs="Times New Roman"/>
                <w:sz w:val="24"/>
                <w:szCs w:val="24"/>
              </w:rPr>
              <w:t xml:space="preserve">vide resources and links support for the various languages to </w:t>
            </w:r>
            <w:r w:rsidR="75F13CF2" w:rsidRPr="795CAF53">
              <w:rPr>
                <w:rFonts w:ascii="Times New Roman" w:eastAsia="Times New Roman" w:hAnsi="Times New Roman" w:cs="Times New Roman"/>
                <w:sz w:val="24"/>
                <w:szCs w:val="24"/>
              </w:rPr>
              <w:t>become more familiar with the language and improve skill</w:t>
            </w:r>
            <w:r w:rsidR="004B55F8">
              <w:rPr>
                <w:rFonts w:ascii="Times New Roman" w:eastAsia="Times New Roman" w:hAnsi="Times New Roman" w:cs="Times New Roman"/>
                <w:sz w:val="24"/>
                <w:szCs w:val="24"/>
              </w:rPr>
              <w:t>s</w:t>
            </w:r>
            <w:r w:rsidR="75F13CF2" w:rsidRPr="795CAF53">
              <w:rPr>
                <w:rFonts w:ascii="Times New Roman" w:eastAsia="Times New Roman" w:hAnsi="Times New Roman" w:cs="Times New Roman"/>
                <w:sz w:val="24"/>
                <w:szCs w:val="24"/>
              </w:rPr>
              <w:t>.</w:t>
            </w:r>
          </w:p>
        </w:tc>
      </w:tr>
      <w:tr w:rsidR="07590A88" w14:paraId="01C14AD9" w14:textId="77777777" w:rsidTr="2EED174A">
        <w:tc>
          <w:tcPr>
            <w:tcW w:w="3660" w:type="dxa"/>
          </w:tcPr>
          <w:p w14:paraId="601FBDB5" w14:textId="16F15865" w:rsidR="4E117545" w:rsidRDefault="023B486D"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lastRenderedPageBreak/>
              <w:t>Developer gold-plating</w:t>
            </w:r>
          </w:p>
        </w:tc>
        <w:tc>
          <w:tcPr>
            <w:tcW w:w="5700" w:type="dxa"/>
          </w:tcPr>
          <w:p w14:paraId="6798C85F" w14:textId="0474C5E5" w:rsidR="07590A88" w:rsidRDefault="41BA5183" w:rsidP="711214F2">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 xml:space="preserve">Code and modules shall be reviewed alongside the requirements and check whether there is “extra design </w:t>
            </w:r>
            <w:r w:rsidR="30F32671" w:rsidRPr="2EED174A">
              <w:rPr>
                <w:rFonts w:ascii="Times New Roman" w:eastAsia="Times New Roman" w:hAnsi="Times New Roman" w:cs="Times New Roman"/>
                <w:sz w:val="24"/>
                <w:szCs w:val="24"/>
              </w:rPr>
              <w:t>features”.</w:t>
            </w:r>
          </w:p>
          <w:p w14:paraId="7423193D" w14:textId="0B3DB4F7" w:rsidR="07590A88" w:rsidRDefault="419D94C8" w:rsidP="2EED174A">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Design a schedule for the developers to prevent them from spending too much time on a specific module.</w:t>
            </w:r>
          </w:p>
          <w:p w14:paraId="37652655" w14:textId="5BDF0019" w:rsidR="07590A88" w:rsidRDefault="419D94C8" w:rsidP="2EED174A">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Use prototyping to intermittently check if gold plating is occurring.</w:t>
            </w:r>
          </w:p>
        </w:tc>
      </w:tr>
      <w:tr w:rsidR="7D76EC98" w14:paraId="49C886F5" w14:textId="77777777" w:rsidTr="2EED174A">
        <w:tc>
          <w:tcPr>
            <w:tcW w:w="3660" w:type="dxa"/>
          </w:tcPr>
          <w:p w14:paraId="1FBD61B3" w14:textId="0467A94E" w:rsidR="7D76EC98" w:rsidRDefault="648B711C"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Lack of team structure</w:t>
            </w:r>
          </w:p>
        </w:tc>
        <w:tc>
          <w:tcPr>
            <w:tcW w:w="5700" w:type="dxa"/>
          </w:tcPr>
          <w:p w14:paraId="14266ECA" w14:textId="7EE8D8AA" w:rsidR="00067CD0" w:rsidRDefault="2ED7113E"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Team building exercises</w:t>
            </w:r>
            <w:r w:rsidR="7B971E7B" w:rsidRPr="0C2EEBED">
              <w:rPr>
                <w:rFonts w:ascii="Times New Roman" w:eastAsia="Times New Roman" w:hAnsi="Times New Roman" w:cs="Times New Roman"/>
                <w:sz w:val="24"/>
                <w:szCs w:val="24"/>
              </w:rPr>
              <w:t xml:space="preserve"> during scheduled meeting times.</w:t>
            </w:r>
          </w:p>
          <w:p w14:paraId="5C786168" w14:textId="1B2BCD96" w:rsidR="00067CD0" w:rsidRDefault="3BB111C1"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Teamwork shall be encouraged amongst members and</w:t>
            </w:r>
            <w:r w:rsidR="73EF608E" w:rsidRPr="0C2EEBED">
              <w:rPr>
                <w:rFonts w:ascii="Times New Roman" w:eastAsia="Times New Roman" w:hAnsi="Times New Roman" w:cs="Times New Roman"/>
                <w:sz w:val="24"/>
                <w:szCs w:val="24"/>
              </w:rPr>
              <w:t xml:space="preserve"> roughly measured during weekly meetings by questioning whether all members follow what changes were </w:t>
            </w:r>
            <w:r w:rsidR="24474B2A" w:rsidRPr="0C2EEBED">
              <w:rPr>
                <w:rFonts w:ascii="Times New Roman" w:eastAsia="Times New Roman" w:hAnsi="Times New Roman" w:cs="Times New Roman"/>
                <w:sz w:val="24"/>
                <w:szCs w:val="24"/>
              </w:rPr>
              <w:t>made</w:t>
            </w:r>
            <w:r w:rsidR="73EF608E" w:rsidRPr="0C2EEBED">
              <w:rPr>
                <w:rFonts w:ascii="Times New Roman" w:eastAsia="Times New Roman" w:hAnsi="Times New Roman" w:cs="Times New Roman"/>
                <w:sz w:val="24"/>
                <w:szCs w:val="24"/>
              </w:rPr>
              <w:t xml:space="preserve"> during the previo</w:t>
            </w:r>
            <w:r w:rsidR="264B4B1A" w:rsidRPr="0C2EEBED">
              <w:rPr>
                <w:rFonts w:ascii="Times New Roman" w:eastAsia="Times New Roman" w:hAnsi="Times New Roman" w:cs="Times New Roman"/>
                <w:sz w:val="24"/>
                <w:szCs w:val="24"/>
              </w:rPr>
              <w:t>us</w:t>
            </w:r>
            <w:r w:rsidR="73EF608E" w:rsidRPr="0C2EEBED">
              <w:rPr>
                <w:rFonts w:ascii="Times New Roman" w:eastAsia="Times New Roman" w:hAnsi="Times New Roman" w:cs="Times New Roman"/>
                <w:sz w:val="24"/>
                <w:szCs w:val="24"/>
              </w:rPr>
              <w:t xml:space="preserve"> week.</w:t>
            </w:r>
          </w:p>
        </w:tc>
      </w:tr>
      <w:tr w:rsidR="7D76EC98" w14:paraId="12061B2A" w14:textId="77777777" w:rsidTr="2EED174A">
        <w:tc>
          <w:tcPr>
            <w:tcW w:w="3660" w:type="dxa"/>
          </w:tcPr>
          <w:p w14:paraId="20A7D411" w14:textId="253A86FB" w:rsidR="7D76EC98" w:rsidRDefault="6BD15825" w:rsidP="009447C0">
            <w:pPr>
              <w:spacing w:line="360" w:lineRule="auto"/>
              <w:rPr>
                <w:rFonts w:ascii="Times New Roman" w:eastAsia="Times New Roman" w:hAnsi="Times New Roman" w:cs="Times New Roman"/>
                <w:sz w:val="24"/>
                <w:szCs w:val="24"/>
              </w:rPr>
            </w:pPr>
            <w:r w:rsidRPr="711214F2">
              <w:rPr>
                <w:rFonts w:ascii="Times New Roman" w:eastAsia="Times New Roman" w:hAnsi="Times New Roman" w:cs="Times New Roman"/>
                <w:sz w:val="24"/>
                <w:szCs w:val="24"/>
              </w:rPr>
              <w:t xml:space="preserve">Optimistic </w:t>
            </w:r>
            <w:r w:rsidR="1BBCEFB2" w:rsidRPr="711214F2">
              <w:rPr>
                <w:rFonts w:ascii="Times New Roman" w:eastAsia="Times New Roman" w:hAnsi="Times New Roman" w:cs="Times New Roman"/>
                <w:sz w:val="24"/>
                <w:szCs w:val="24"/>
              </w:rPr>
              <w:t>development</w:t>
            </w:r>
            <w:r w:rsidR="4DFA9C48" w:rsidRPr="711214F2">
              <w:rPr>
                <w:rFonts w:ascii="Times New Roman" w:eastAsia="Times New Roman" w:hAnsi="Times New Roman" w:cs="Times New Roman"/>
                <w:sz w:val="24"/>
                <w:szCs w:val="24"/>
              </w:rPr>
              <w:t xml:space="preserve"> team</w:t>
            </w:r>
          </w:p>
        </w:tc>
        <w:tc>
          <w:tcPr>
            <w:tcW w:w="5700" w:type="dxa"/>
          </w:tcPr>
          <w:p w14:paraId="4F9E7335" w14:textId="1B6BBBA6" w:rsidR="7D76EC98" w:rsidRDefault="38AFBAAE" w:rsidP="711214F2">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7D76EC98" w14:paraId="16B1B89B" w14:textId="77777777" w:rsidTr="2EED174A">
        <w:tc>
          <w:tcPr>
            <w:tcW w:w="3660" w:type="dxa"/>
          </w:tcPr>
          <w:p w14:paraId="3940BD86" w14:textId="6198ED3A" w:rsidR="7D76EC98" w:rsidRDefault="648B711C" w:rsidP="009447C0">
            <w:pPr>
              <w:spacing w:line="36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External risks</w:t>
            </w:r>
          </w:p>
        </w:tc>
        <w:tc>
          <w:tcPr>
            <w:tcW w:w="5700" w:type="dxa"/>
          </w:tcPr>
          <w:p w14:paraId="64EB0473" w14:textId="2292D81F" w:rsidR="2F367878" w:rsidRDefault="27C3B783" w:rsidP="009447C0">
            <w:pPr>
              <w:spacing w:line="360" w:lineRule="auto"/>
              <w:rPr>
                <w:rFonts w:ascii="Times New Roman" w:eastAsia="Times New Roman" w:hAnsi="Times New Roman" w:cs="Times New Roman"/>
                <w:sz w:val="24"/>
                <w:szCs w:val="24"/>
              </w:rPr>
            </w:pPr>
            <w:r w:rsidRPr="0C2EEBED">
              <w:rPr>
                <w:rFonts w:ascii="Times New Roman" w:eastAsia="Times New Roman" w:hAnsi="Times New Roman" w:cs="Times New Roman"/>
                <w:sz w:val="24"/>
                <w:szCs w:val="24"/>
              </w:rPr>
              <w:t>Weekly surveys</w:t>
            </w:r>
            <w:r w:rsidR="6A1DFA3D" w:rsidRPr="0C2EEBED">
              <w:rPr>
                <w:rFonts w:ascii="Times New Roman" w:eastAsia="Times New Roman" w:hAnsi="Times New Roman" w:cs="Times New Roman"/>
                <w:sz w:val="24"/>
                <w:szCs w:val="24"/>
              </w:rPr>
              <w:t xml:space="preserve"> shall be conducted</w:t>
            </w:r>
            <w:r w:rsidRPr="0C2EEBED">
              <w:rPr>
                <w:rFonts w:ascii="Times New Roman" w:eastAsia="Times New Roman" w:hAnsi="Times New Roman" w:cs="Times New Roman"/>
                <w:sz w:val="24"/>
                <w:szCs w:val="24"/>
              </w:rPr>
              <w:t xml:space="preserve"> </w:t>
            </w:r>
            <w:r w:rsidR="4C838D9E" w:rsidRPr="0C2EEBED">
              <w:rPr>
                <w:rFonts w:ascii="Times New Roman" w:eastAsia="Times New Roman" w:hAnsi="Times New Roman" w:cs="Times New Roman"/>
                <w:sz w:val="24"/>
                <w:szCs w:val="24"/>
              </w:rPr>
              <w:t xml:space="preserve">and personal issues that may hinder the project schedule shall be </w:t>
            </w:r>
            <w:r w:rsidR="39D70EC7" w:rsidRPr="0C2EEBED">
              <w:rPr>
                <w:rFonts w:ascii="Times New Roman" w:eastAsia="Times New Roman" w:hAnsi="Times New Roman" w:cs="Times New Roman"/>
                <w:sz w:val="24"/>
                <w:szCs w:val="24"/>
              </w:rPr>
              <w:t>noted</w:t>
            </w:r>
            <w:r w:rsidR="4C838D9E" w:rsidRPr="0C2EEBED">
              <w:rPr>
                <w:rFonts w:ascii="Times New Roman" w:eastAsia="Times New Roman" w:hAnsi="Times New Roman" w:cs="Times New Roman"/>
                <w:sz w:val="24"/>
                <w:szCs w:val="24"/>
              </w:rPr>
              <w:t xml:space="preserve"> and addressed as seen as appropriate by HR</w:t>
            </w:r>
            <w:r w:rsidR="35B770A2" w:rsidRPr="0C2EEBED">
              <w:rPr>
                <w:rFonts w:ascii="Times New Roman" w:eastAsia="Times New Roman" w:hAnsi="Times New Roman" w:cs="Times New Roman"/>
                <w:sz w:val="24"/>
                <w:szCs w:val="24"/>
              </w:rPr>
              <w:t>.</w:t>
            </w:r>
          </w:p>
        </w:tc>
      </w:tr>
      <w:tr w:rsidR="007C4F36" w14:paraId="72561784" w14:textId="77777777" w:rsidTr="2EED174A">
        <w:tc>
          <w:tcPr>
            <w:tcW w:w="3660" w:type="dxa"/>
          </w:tcPr>
          <w:p w14:paraId="73F87150" w14:textId="6BD10D33" w:rsidR="007C4F36" w:rsidRPr="795CAF53" w:rsidRDefault="007C4F36" w:rsidP="009447C0">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m member lacks proper equipment</w:t>
            </w:r>
          </w:p>
        </w:tc>
        <w:tc>
          <w:tcPr>
            <w:tcW w:w="5700" w:type="dxa"/>
          </w:tcPr>
          <w:p w14:paraId="409B45B6" w14:textId="566B1FE1" w:rsidR="007C4F36" w:rsidRPr="0C2EEBED" w:rsidRDefault="56253D16" w:rsidP="711214F2">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 xml:space="preserve">Advise the developer to use </w:t>
            </w:r>
            <w:r w:rsidR="7B32823F" w:rsidRPr="2EED174A">
              <w:rPr>
                <w:rFonts w:ascii="Times New Roman" w:eastAsia="Times New Roman" w:hAnsi="Times New Roman" w:cs="Times New Roman"/>
                <w:sz w:val="24"/>
                <w:szCs w:val="24"/>
              </w:rPr>
              <w:t>a</w:t>
            </w:r>
            <w:r w:rsidRPr="2EED174A">
              <w:rPr>
                <w:rFonts w:ascii="Times New Roman" w:eastAsia="Times New Roman" w:hAnsi="Times New Roman" w:cs="Times New Roman"/>
                <w:sz w:val="24"/>
                <w:szCs w:val="24"/>
              </w:rPr>
              <w:t xml:space="preserve"> computer café.</w:t>
            </w:r>
          </w:p>
          <w:p w14:paraId="3072AC59" w14:textId="0ADD548B" w:rsidR="007C4F36" w:rsidRPr="0C2EEBED" w:rsidRDefault="78D984C0" w:rsidP="2EED174A">
            <w:pPr>
              <w:spacing w:line="360" w:lineRule="auto"/>
            </w:pPr>
            <w:r w:rsidRPr="2EED174A">
              <w:rPr>
                <w:rFonts w:ascii="Times New Roman" w:eastAsia="Times New Roman" w:hAnsi="Times New Roman" w:cs="Times New Roman"/>
                <w:sz w:val="24"/>
                <w:szCs w:val="24"/>
              </w:rPr>
              <w:t>Give the team member a role that involves less involvement in the tasks of the team.</w:t>
            </w:r>
          </w:p>
          <w:p w14:paraId="1D2011C3" w14:textId="19AD25A2" w:rsidR="007C4F36" w:rsidRPr="0C2EEBED" w:rsidRDefault="78D984C0" w:rsidP="2EED174A">
            <w:pPr>
              <w:spacing w:line="360"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 xml:space="preserve">Other team members should make a summary of changes done </w:t>
            </w:r>
            <w:r w:rsidR="4D446FC9" w:rsidRPr="2EED174A">
              <w:rPr>
                <w:rFonts w:ascii="Times New Roman" w:eastAsia="Times New Roman" w:hAnsi="Times New Roman" w:cs="Times New Roman"/>
                <w:sz w:val="24"/>
                <w:szCs w:val="24"/>
              </w:rPr>
              <w:t>so the affected team member does not fall too far behind.</w:t>
            </w:r>
          </w:p>
        </w:tc>
      </w:tr>
    </w:tbl>
    <w:p w14:paraId="181266D4" w14:textId="0A5F12D3" w:rsidR="795CAF53" w:rsidRDefault="795CAF53" w:rsidP="795CAF53">
      <w:pPr>
        <w:spacing w:line="480" w:lineRule="auto"/>
        <w:rPr>
          <w:rFonts w:ascii="Times New Roman" w:eastAsia="Times New Roman" w:hAnsi="Times New Roman" w:cs="Times New Roman"/>
          <w:sz w:val="24"/>
          <w:szCs w:val="24"/>
        </w:rPr>
      </w:pPr>
    </w:p>
    <w:p w14:paraId="7C61EB2F" w14:textId="12650E09" w:rsidR="004B55F8" w:rsidRDefault="004B55F8" w:rsidP="004B55F8">
      <w:pPr>
        <w:pStyle w:val="Heading2"/>
        <w:rPr>
          <w:rFonts w:eastAsia="Times New Roman"/>
        </w:rPr>
      </w:pPr>
      <w:r>
        <w:rPr>
          <w:rFonts w:eastAsia="Times New Roman"/>
        </w:rPr>
        <w:lastRenderedPageBreak/>
        <w:t>3.3 Top 10 Risk List</w:t>
      </w:r>
    </w:p>
    <w:p w14:paraId="022FFCC8" w14:textId="7AB65FA3" w:rsidR="004B55F8" w:rsidRDefault="004B55F8" w:rsidP="004B55F8">
      <w:pPr>
        <w:spacing w:line="480"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 xml:space="preserve">Risks were identified that have </w:t>
      </w:r>
      <w:r>
        <w:rPr>
          <w:rFonts w:ascii="Times New Roman" w:eastAsia="Times New Roman" w:hAnsi="Times New Roman" w:cs="Times New Roman"/>
          <w:sz w:val="24"/>
          <w:szCs w:val="24"/>
        </w:rPr>
        <w:t>the</w:t>
      </w:r>
      <w:r w:rsidRPr="795CAF53">
        <w:rPr>
          <w:rFonts w:ascii="Times New Roman" w:eastAsia="Times New Roman" w:hAnsi="Times New Roman" w:cs="Times New Roman"/>
          <w:sz w:val="24"/>
          <w:szCs w:val="24"/>
        </w:rPr>
        <w:t xml:space="preserve"> potential to disrupt the project and the current schedule. The top then risks were chosen, based on priority, and placed in a “Top 10 Risk List”.</w:t>
      </w:r>
      <w:r>
        <w:rPr>
          <w:rFonts w:ascii="Times New Roman" w:eastAsia="Times New Roman" w:hAnsi="Times New Roman" w:cs="Times New Roman"/>
          <w:sz w:val="24"/>
          <w:szCs w:val="24"/>
        </w:rPr>
        <w:t xml:space="preserve"> The Risk Exposure (RE) is a value that can be calculated by multiplying the probability of the risk occurring by the number of weeks the risk will increase or delay the schedule. The values chosen to calculate RE were based on estimations of the risk without implementing any mitigation strategies.</w:t>
      </w:r>
    </w:p>
    <w:tbl>
      <w:tblPr>
        <w:tblStyle w:val="TableGrid"/>
        <w:tblW w:w="9350" w:type="dxa"/>
        <w:tblLook w:val="04A0" w:firstRow="1" w:lastRow="0" w:firstColumn="1" w:lastColumn="0" w:noHBand="0" w:noVBand="1"/>
      </w:tblPr>
      <w:tblGrid>
        <w:gridCol w:w="839"/>
        <w:gridCol w:w="803"/>
        <w:gridCol w:w="963"/>
        <w:gridCol w:w="2610"/>
        <w:gridCol w:w="4135"/>
      </w:tblGrid>
      <w:tr w:rsidR="004B55F8" w14:paraId="4F89F3E2" w14:textId="77777777" w:rsidTr="00794DA9">
        <w:tc>
          <w:tcPr>
            <w:tcW w:w="839" w:type="dxa"/>
          </w:tcPr>
          <w:p w14:paraId="06012CD2" w14:textId="77777777" w:rsidR="004B55F8" w:rsidRDefault="004B55F8" w:rsidP="002115A8">
            <w:pPr>
              <w:spacing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is Week</w:t>
            </w:r>
          </w:p>
        </w:tc>
        <w:tc>
          <w:tcPr>
            <w:tcW w:w="803" w:type="dxa"/>
          </w:tcPr>
          <w:p w14:paraId="7621358D" w14:textId="77777777" w:rsidR="004B55F8" w:rsidRDefault="004B55F8" w:rsidP="002115A8">
            <w:pPr>
              <w:spacing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ast Week</w:t>
            </w:r>
          </w:p>
        </w:tc>
        <w:tc>
          <w:tcPr>
            <w:tcW w:w="963" w:type="dxa"/>
          </w:tcPr>
          <w:p w14:paraId="73105B12" w14:textId="77777777" w:rsidR="004B55F8" w:rsidRPr="795CAF53" w:rsidRDefault="004B55F8" w:rsidP="002115A8">
            <w:pPr>
              <w:spacing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eks on List</w:t>
            </w:r>
          </w:p>
        </w:tc>
        <w:tc>
          <w:tcPr>
            <w:tcW w:w="2610" w:type="dxa"/>
          </w:tcPr>
          <w:p w14:paraId="5582B201" w14:textId="77777777" w:rsidR="004B55F8" w:rsidRPr="00654D0A" w:rsidRDefault="004B55F8" w:rsidP="002115A8">
            <w:pPr>
              <w:spacing w:line="276" w:lineRule="auto"/>
              <w:rPr>
                <w:rFonts w:ascii="Times New Roman" w:eastAsia="Times New Roman" w:hAnsi="Times New Roman" w:cs="Times New Roman"/>
                <w:b/>
                <w:bCs/>
                <w:sz w:val="24"/>
                <w:szCs w:val="24"/>
              </w:rPr>
            </w:pPr>
            <w:r w:rsidRPr="795CAF53">
              <w:rPr>
                <w:rFonts w:ascii="Times New Roman" w:eastAsia="Times New Roman" w:hAnsi="Times New Roman" w:cs="Times New Roman"/>
                <w:b/>
                <w:bCs/>
                <w:sz w:val="24"/>
                <w:szCs w:val="24"/>
              </w:rPr>
              <w:t>Risk</w:t>
            </w:r>
            <w:r>
              <w:rPr>
                <w:rFonts w:ascii="Times New Roman" w:eastAsia="Times New Roman" w:hAnsi="Times New Roman" w:cs="Times New Roman"/>
                <w:b/>
                <w:bCs/>
                <w:sz w:val="24"/>
                <w:szCs w:val="24"/>
              </w:rPr>
              <w:t xml:space="preserve"> (RE)</w:t>
            </w:r>
          </w:p>
        </w:tc>
        <w:tc>
          <w:tcPr>
            <w:tcW w:w="4135" w:type="dxa"/>
          </w:tcPr>
          <w:p w14:paraId="11F3C2EF" w14:textId="4E6E599D" w:rsidR="004B55F8" w:rsidRPr="00654D0A" w:rsidRDefault="004B55F8" w:rsidP="002115A8">
            <w:pPr>
              <w:spacing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isk Resolution Progress</w:t>
            </w:r>
          </w:p>
        </w:tc>
      </w:tr>
      <w:tr w:rsidR="004B55F8" w14:paraId="3B40B8B4" w14:textId="77777777" w:rsidTr="00794DA9">
        <w:tc>
          <w:tcPr>
            <w:tcW w:w="839" w:type="dxa"/>
          </w:tcPr>
          <w:p w14:paraId="7A5E139E"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03" w:type="dxa"/>
          </w:tcPr>
          <w:p w14:paraId="06239188"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63" w:type="dxa"/>
          </w:tcPr>
          <w:p w14:paraId="1D92CF12" w14:textId="77777777" w:rsidR="004B55F8" w:rsidRPr="795CAF53"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241EB604" w14:textId="77777777" w:rsidR="004B55F8" w:rsidRDefault="004B55F8" w:rsidP="002115A8">
            <w:pPr>
              <w:spacing w:line="276"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Schedule may be unachievable</w:t>
            </w:r>
          </w:p>
        </w:tc>
        <w:tc>
          <w:tcPr>
            <w:tcW w:w="4135" w:type="dxa"/>
          </w:tcPr>
          <w:p w14:paraId="49396E13" w14:textId="537DE2C5" w:rsidR="00794DA9" w:rsidRPr="00794DA9" w:rsidRDefault="00794DA9" w:rsidP="00794DA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asks along with current timeline for completion of project are reviewed after each meeting and currently on track</w:t>
            </w:r>
          </w:p>
        </w:tc>
      </w:tr>
      <w:tr w:rsidR="004B55F8" w14:paraId="677E2D97" w14:textId="77777777" w:rsidTr="00794DA9">
        <w:tc>
          <w:tcPr>
            <w:tcW w:w="839" w:type="dxa"/>
          </w:tcPr>
          <w:p w14:paraId="3CFA9726"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803" w:type="dxa"/>
          </w:tcPr>
          <w:p w14:paraId="74856AC3"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63" w:type="dxa"/>
          </w:tcPr>
          <w:p w14:paraId="3D5DB280" w14:textId="77777777" w:rsidR="004B55F8" w:rsidRPr="795CAF53"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4E95B57C" w14:textId="77777777" w:rsidR="004B55F8" w:rsidRDefault="004B55F8" w:rsidP="002115A8">
            <w:pPr>
              <w:spacing w:line="276"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Unfamiliar and inexperienced with programming languages</w:t>
            </w:r>
          </w:p>
        </w:tc>
        <w:tc>
          <w:tcPr>
            <w:tcW w:w="4135" w:type="dxa"/>
          </w:tcPr>
          <w:p w14:paraId="2523285B" w14:textId="1272C2DC" w:rsidR="004B55F8"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raining session was done with team where brief overview of programming languages was covered</w:t>
            </w:r>
          </w:p>
          <w:p w14:paraId="6732661B" w14:textId="77777777" w:rsidR="00794DA9"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earning resources were made available for use</w:t>
            </w:r>
          </w:p>
          <w:p w14:paraId="60603FD8" w14:textId="05C2DA2F" w:rsidR="00794DA9"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till too early in project stage to determine if risk is fully resolved</w:t>
            </w:r>
          </w:p>
        </w:tc>
      </w:tr>
      <w:tr w:rsidR="004B55F8" w14:paraId="347258DA" w14:textId="77777777" w:rsidTr="00794DA9">
        <w:tc>
          <w:tcPr>
            <w:tcW w:w="839" w:type="dxa"/>
          </w:tcPr>
          <w:p w14:paraId="6EA7D7D0"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803" w:type="dxa"/>
          </w:tcPr>
          <w:p w14:paraId="380F3E39"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63" w:type="dxa"/>
          </w:tcPr>
          <w:p w14:paraId="3BD2EDB2" w14:textId="77777777" w:rsidR="004B55F8" w:rsidRPr="795CAF53"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610" w:type="dxa"/>
          </w:tcPr>
          <w:p w14:paraId="25F5891A" w14:textId="77777777" w:rsidR="004B55F8" w:rsidRDefault="004B55F8" w:rsidP="002115A8">
            <w:pPr>
              <w:spacing w:line="276"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Developer gold-plating</w:t>
            </w:r>
          </w:p>
        </w:tc>
        <w:tc>
          <w:tcPr>
            <w:tcW w:w="4135" w:type="dxa"/>
          </w:tcPr>
          <w:p w14:paraId="4523641E" w14:textId="77777777" w:rsidR="00794DA9"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cept of gold-plating was explained to the team so they can be aware of the risk</w:t>
            </w:r>
          </w:p>
          <w:p w14:paraId="57997034" w14:textId="01F36492" w:rsidR="00794DA9"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eveloper schedule is being brainstormed</w:t>
            </w:r>
          </w:p>
        </w:tc>
      </w:tr>
      <w:tr w:rsidR="004B55F8" w14:paraId="18BAD0C4" w14:textId="77777777" w:rsidTr="00794DA9">
        <w:tc>
          <w:tcPr>
            <w:tcW w:w="839" w:type="dxa"/>
          </w:tcPr>
          <w:p w14:paraId="21C7747F"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803" w:type="dxa"/>
          </w:tcPr>
          <w:p w14:paraId="7BCCE2AE"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63" w:type="dxa"/>
          </w:tcPr>
          <w:p w14:paraId="7E213667" w14:textId="77777777" w:rsidR="004B55F8" w:rsidRPr="795CAF53"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5B30FDBC" w14:textId="324F3845" w:rsidR="004B55F8" w:rsidRDefault="004B55F8" w:rsidP="002115A8">
            <w:pPr>
              <w:spacing w:line="276"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 xml:space="preserve">Optimistic </w:t>
            </w:r>
            <w:r w:rsidR="00794DA9">
              <w:rPr>
                <w:rFonts w:ascii="Times New Roman" w:eastAsia="Times New Roman" w:hAnsi="Times New Roman" w:cs="Times New Roman"/>
                <w:sz w:val="24"/>
                <w:szCs w:val="24"/>
              </w:rPr>
              <w:t>development team</w:t>
            </w:r>
          </w:p>
        </w:tc>
        <w:tc>
          <w:tcPr>
            <w:tcW w:w="4135" w:type="dxa"/>
          </w:tcPr>
          <w:p w14:paraId="0182F9EE" w14:textId="30634261" w:rsidR="004B55F8" w:rsidRPr="00794DA9" w:rsidRDefault="00794DA9" w:rsidP="00794DA9">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am has been made aware of workload that the project demands</w:t>
            </w:r>
          </w:p>
        </w:tc>
      </w:tr>
      <w:tr w:rsidR="004B55F8" w14:paraId="7E95D83D" w14:textId="77777777" w:rsidTr="00794DA9">
        <w:tc>
          <w:tcPr>
            <w:tcW w:w="839" w:type="dxa"/>
          </w:tcPr>
          <w:p w14:paraId="51E7B69C"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803" w:type="dxa"/>
          </w:tcPr>
          <w:p w14:paraId="415567FC"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963" w:type="dxa"/>
          </w:tcPr>
          <w:p w14:paraId="04830086" w14:textId="77777777" w:rsidR="004B55F8" w:rsidRPr="0C2EEBED"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610" w:type="dxa"/>
          </w:tcPr>
          <w:p w14:paraId="30B7BD38" w14:textId="77777777" w:rsidR="004B55F8" w:rsidRDefault="004B55F8" w:rsidP="002115A8">
            <w:pPr>
              <w:spacing w:line="276" w:lineRule="auto"/>
            </w:pPr>
            <w:r w:rsidRPr="0C2EEBED">
              <w:rPr>
                <w:rFonts w:ascii="Times New Roman" w:eastAsia="Times New Roman" w:hAnsi="Times New Roman" w:cs="Times New Roman"/>
                <w:sz w:val="24"/>
                <w:szCs w:val="24"/>
              </w:rPr>
              <w:t>Poor estimation of component completion time</w:t>
            </w:r>
          </w:p>
        </w:tc>
        <w:tc>
          <w:tcPr>
            <w:tcW w:w="4135" w:type="dxa"/>
          </w:tcPr>
          <w:p w14:paraId="13E2CB16" w14:textId="059F2E7D" w:rsidR="004B55F8"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am was given a brief explanation of each component and the features needed according to the SRS</w:t>
            </w:r>
          </w:p>
        </w:tc>
      </w:tr>
      <w:tr w:rsidR="004B55F8" w14:paraId="55A318A7" w14:textId="77777777" w:rsidTr="00794DA9">
        <w:tc>
          <w:tcPr>
            <w:tcW w:w="839" w:type="dxa"/>
          </w:tcPr>
          <w:p w14:paraId="5595A6C7"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03" w:type="dxa"/>
          </w:tcPr>
          <w:p w14:paraId="692BFBA1" w14:textId="77777777" w:rsidR="004B55F8" w:rsidRDefault="004B55F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963" w:type="dxa"/>
          </w:tcPr>
          <w:p w14:paraId="57613970" w14:textId="77777777" w:rsidR="004B55F8" w:rsidRPr="795CAF53" w:rsidRDefault="004B55F8" w:rsidP="002115A8">
            <w:pPr>
              <w:spacing w:line="276"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2</w:t>
            </w:r>
          </w:p>
        </w:tc>
        <w:tc>
          <w:tcPr>
            <w:tcW w:w="2610" w:type="dxa"/>
          </w:tcPr>
          <w:p w14:paraId="47E55162" w14:textId="77777777" w:rsidR="004B55F8" w:rsidRDefault="004B55F8" w:rsidP="002115A8">
            <w:pPr>
              <w:spacing w:line="276" w:lineRule="auto"/>
              <w:rPr>
                <w:rFonts w:ascii="Times New Roman" w:eastAsia="Times New Roman" w:hAnsi="Times New Roman" w:cs="Times New Roman"/>
                <w:sz w:val="24"/>
                <w:szCs w:val="24"/>
              </w:rPr>
            </w:pPr>
            <w:r w:rsidRPr="2EED174A">
              <w:rPr>
                <w:rFonts w:ascii="Times New Roman" w:eastAsia="Times New Roman" w:hAnsi="Times New Roman" w:cs="Times New Roman"/>
                <w:sz w:val="24"/>
                <w:szCs w:val="24"/>
              </w:rPr>
              <w:t>Lack of team structure</w:t>
            </w:r>
          </w:p>
        </w:tc>
        <w:tc>
          <w:tcPr>
            <w:tcW w:w="4135" w:type="dxa"/>
          </w:tcPr>
          <w:p w14:paraId="53DCB89C" w14:textId="27F66985" w:rsidR="004B55F8" w:rsidRDefault="00794DA9"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rale survey was done by HR to assess current </w:t>
            </w:r>
            <w:r w:rsidR="009B6DC1">
              <w:rPr>
                <w:rFonts w:ascii="Times New Roman" w:eastAsia="Times New Roman" w:hAnsi="Times New Roman" w:cs="Times New Roman"/>
                <w:sz w:val="24"/>
                <w:szCs w:val="24"/>
              </w:rPr>
              <w:t>motivation of team and determine future team building activities</w:t>
            </w:r>
          </w:p>
        </w:tc>
      </w:tr>
      <w:tr w:rsidR="007C4F36" w14:paraId="1937ECCF" w14:textId="77777777" w:rsidTr="00794DA9">
        <w:tc>
          <w:tcPr>
            <w:tcW w:w="839" w:type="dxa"/>
          </w:tcPr>
          <w:p w14:paraId="7C456713" w14:textId="5AA56FEE" w:rsidR="007C4F36"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803" w:type="dxa"/>
          </w:tcPr>
          <w:p w14:paraId="0D904070" w14:textId="776DE1D1" w:rsidR="007C4F36"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63" w:type="dxa"/>
          </w:tcPr>
          <w:p w14:paraId="7204B7F7" w14:textId="5D789EB8" w:rsidR="007C4F36"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3A12702C" w14:textId="01149589" w:rsidR="007C4F36" w:rsidRPr="795CAF53"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m member lacks proper equipment</w:t>
            </w:r>
          </w:p>
        </w:tc>
        <w:tc>
          <w:tcPr>
            <w:tcW w:w="4135" w:type="dxa"/>
          </w:tcPr>
          <w:p w14:paraId="13973484" w14:textId="77777777" w:rsidR="007C4F36" w:rsidRDefault="009B6DC1"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am is encouraged to use comments in development so member does not fall far behind</w:t>
            </w:r>
          </w:p>
          <w:p w14:paraId="7066221F" w14:textId="2138F315" w:rsidR="009B6DC1" w:rsidRDefault="009B6DC1"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he affected member is currently searching for a suitable replacement laptop/PC.</w:t>
            </w:r>
          </w:p>
        </w:tc>
      </w:tr>
      <w:tr w:rsidR="002115A8" w14:paraId="12AC6253" w14:textId="77777777" w:rsidTr="00794DA9">
        <w:tc>
          <w:tcPr>
            <w:tcW w:w="839" w:type="dxa"/>
          </w:tcPr>
          <w:p w14:paraId="28E86904" w14:textId="4ECE5AA7" w:rsidR="002115A8"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803" w:type="dxa"/>
          </w:tcPr>
          <w:p w14:paraId="771179F1" w14:textId="77777777" w:rsidR="002115A8"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963" w:type="dxa"/>
          </w:tcPr>
          <w:p w14:paraId="74801B4B" w14:textId="77777777" w:rsidR="002115A8" w:rsidRPr="795CAF53" w:rsidRDefault="002115A8"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610" w:type="dxa"/>
          </w:tcPr>
          <w:p w14:paraId="71A3F91D" w14:textId="77777777" w:rsidR="002115A8" w:rsidRDefault="002115A8" w:rsidP="002115A8">
            <w:pPr>
              <w:spacing w:line="276" w:lineRule="auto"/>
              <w:rPr>
                <w:rFonts w:ascii="Times New Roman" w:eastAsia="Times New Roman" w:hAnsi="Times New Roman" w:cs="Times New Roman"/>
                <w:sz w:val="24"/>
                <w:szCs w:val="24"/>
              </w:rPr>
            </w:pPr>
            <w:r w:rsidRPr="795CAF53">
              <w:rPr>
                <w:rFonts w:ascii="Times New Roman" w:eastAsia="Times New Roman" w:hAnsi="Times New Roman" w:cs="Times New Roman"/>
                <w:sz w:val="24"/>
                <w:szCs w:val="24"/>
              </w:rPr>
              <w:t>External risks</w:t>
            </w:r>
          </w:p>
        </w:tc>
        <w:tc>
          <w:tcPr>
            <w:tcW w:w="4135" w:type="dxa"/>
          </w:tcPr>
          <w:p w14:paraId="3A98CAE4" w14:textId="4FDEA765" w:rsidR="002115A8" w:rsidRDefault="009B6DC1" w:rsidP="002115A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No consideration has be given at this time</w:t>
            </w:r>
          </w:p>
        </w:tc>
      </w:tr>
    </w:tbl>
    <w:p w14:paraId="49D8187B" w14:textId="77777777" w:rsidR="004B55F8" w:rsidRDefault="004B55F8" w:rsidP="795CAF53">
      <w:pPr>
        <w:spacing w:line="480" w:lineRule="auto"/>
        <w:rPr>
          <w:rFonts w:ascii="Times New Roman" w:eastAsia="Times New Roman" w:hAnsi="Times New Roman" w:cs="Times New Roman"/>
          <w:sz w:val="24"/>
          <w:szCs w:val="24"/>
        </w:rPr>
      </w:pPr>
    </w:p>
    <w:p w14:paraId="668F4F5D" w14:textId="521A7390" w:rsidR="00C746A6" w:rsidRDefault="02CE4B73" w:rsidP="00C746A6">
      <w:pPr>
        <w:pStyle w:val="Heading3"/>
        <w:rPr>
          <w:rFonts w:eastAsia="Times New Roman" w:cs="Times New Roman"/>
        </w:rPr>
      </w:pPr>
      <w:r w:rsidRPr="00C746A6">
        <w:rPr>
          <w:rFonts w:eastAsia="Times New Roman" w:cs="Times New Roman"/>
        </w:rPr>
        <w:t>3.</w:t>
      </w:r>
      <w:r w:rsidR="004B55F8">
        <w:rPr>
          <w:rFonts w:eastAsia="Times New Roman" w:cs="Times New Roman"/>
        </w:rPr>
        <w:t>3</w:t>
      </w:r>
      <w:r w:rsidRPr="00C746A6">
        <w:rPr>
          <w:rFonts w:eastAsia="Times New Roman" w:cs="Times New Roman"/>
        </w:rPr>
        <w:t xml:space="preserve">.1 </w:t>
      </w:r>
      <w:r w:rsidR="68AE95D9" w:rsidRPr="00C746A6">
        <w:rPr>
          <w:rFonts w:eastAsia="Times New Roman" w:cs="Times New Roman"/>
        </w:rPr>
        <w:t>Resolved Risks</w:t>
      </w:r>
    </w:p>
    <w:p w14:paraId="58CABDA2" w14:textId="492BF2B4" w:rsidR="2DD9D698" w:rsidRDefault="2DD9D698" w:rsidP="4C3F6349">
      <w:pPr>
        <w:rPr>
          <w:rFonts w:ascii="Times New Roman" w:hAnsi="Times New Roman" w:cs="Times New Roman"/>
          <w:sz w:val="24"/>
          <w:szCs w:val="24"/>
        </w:rPr>
      </w:pPr>
      <w:r w:rsidRPr="4C3F6349">
        <w:rPr>
          <w:rFonts w:ascii="Times New Roman" w:hAnsi="Times New Roman" w:cs="Times New Roman"/>
          <w:sz w:val="24"/>
          <w:szCs w:val="24"/>
        </w:rPr>
        <w:t xml:space="preserve">The </w:t>
      </w:r>
      <w:r w:rsidR="00474C3C">
        <w:rPr>
          <w:rFonts w:ascii="Times New Roman" w:hAnsi="Times New Roman" w:cs="Times New Roman"/>
          <w:sz w:val="24"/>
          <w:szCs w:val="24"/>
        </w:rPr>
        <w:t>t</w:t>
      </w:r>
      <w:r w:rsidRPr="4C3F6349">
        <w:rPr>
          <w:rFonts w:ascii="Times New Roman" w:hAnsi="Times New Roman" w:cs="Times New Roman"/>
          <w:sz w:val="24"/>
          <w:szCs w:val="24"/>
        </w:rPr>
        <w:t xml:space="preserve">able below shows the resolved risks of the project which have been properly addressed using </w:t>
      </w:r>
      <w:r w:rsidR="3214E975" w:rsidRPr="4C3F6349">
        <w:rPr>
          <w:rFonts w:ascii="Times New Roman" w:hAnsi="Times New Roman" w:cs="Times New Roman"/>
          <w:sz w:val="24"/>
          <w:szCs w:val="24"/>
        </w:rPr>
        <w:t>requirements management strategies.</w:t>
      </w:r>
    </w:p>
    <w:tbl>
      <w:tblPr>
        <w:tblStyle w:val="TableGrid"/>
        <w:tblW w:w="9393" w:type="dxa"/>
        <w:tblLayout w:type="fixed"/>
        <w:tblLook w:val="06A0" w:firstRow="1" w:lastRow="0" w:firstColumn="1" w:lastColumn="0" w:noHBand="1" w:noVBand="1"/>
      </w:tblPr>
      <w:tblGrid>
        <w:gridCol w:w="1543"/>
        <w:gridCol w:w="1451"/>
        <w:gridCol w:w="3121"/>
        <w:gridCol w:w="3278"/>
      </w:tblGrid>
      <w:tr w:rsidR="00904D4D" w:rsidRPr="00C746A6" w14:paraId="37294F4E" w14:textId="77777777" w:rsidTr="2EED174A">
        <w:trPr>
          <w:trHeight w:val="755"/>
        </w:trPr>
        <w:tc>
          <w:tcPr>
            <w:tcW w:w="1543" w:type="dxa"/>
          </w:tcPr>
          <w:p w14:paraId="15FB4E18" w14:textId="2CB1FD87" w:rsidR="00904D4D" w:rsidRPr="00C746A6" w:rsidRDefault="00904D4D" w:rsidP="009447C0">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ks on List</w:t>
            </w:r>
          </w:p>
        </w:tc>
        <w:tc>
          <w:tcPr>
            <w:tcW w:w="1451" w:type="dxa"/>
          </w:tcPr>
          <w:p w14:paraId="3390173E" w14:textId="3F8615B3" w:rsidR="00904D4D" w:rsidRPr="00C746A6" w:rsidRDefault="00904D4D" w:rsidP="009447C0">
            <w:pPr>
              <w:spacing w:line="360" w:lineRule="auto"/>
              <w:rPr>
                <w:rFonts w:ascii="Times New Roman" w:eastAsia="Times New Roman" w:hAnsi="Times New Roman" w:cs="Times New Roman"/>
                <w:sz w:val="24"/>
                <w:szCs w:val="24"/>
              </w:rPr>
            </w:pPr>
            <w:r w:rsidRPr="00C746A6">
              <w:rPr>
                <w:rFonts w:ascii="Times New Roman" w:eastAsia="Times New Roman" w:hAnsi="Times New Roman" w:cs="Times New Roman"/>
                <w:sz w:val="24"/>
                <w:szCs w:val="24"/>
              </w:rPr>
              <w:t>Date Resolved</w:t>
            </w:r>
          </w:p>
        </w:tc>
        <w:tc>
          <w:tcPr>
            <w:tcW w:w="3121" w:type="dxa"/>
          </w:tcPr>
          <w:p w14:paraId="7BFB170A" w14:textId="29DB7202" w:rsidR="00904D4D" w:rsidRPr="00C746A6" w:rsidRDefault="00904D4D" w:rsidP="009447C0">
            <w:pPr>
              <w:spacing w:line="360" w:lineRule="auto"/>
              <w:rPr>
                <w:rFonts w:ascii="Times New Roman" w:eastAsia="Times New Roman" w:hAnsi="Times New Roman" w:cs="Times New Roman"/>
                <w:sz w:val="24"/>
                <w:szCs w:val="24"/>
              </w:rPr>
            </w:pPr>
            <w:r w:rsidRPr="00C746A6">
              <w:rPr>
                <w:rFonts w:ascii="Times New Roman" w:eastAsia="Times New Roman" w:hAnsi="Times New Roman" w:cs="Times New Roman"/>
                <w:sz w:val="24"/>
                <w:szCs w:val="24"/>
              </w:rPr>
              <w:t>Risk</w:t>
            </w:r>
          </w:p>
        </w:tc>
        <w:tc>
          <w:tcPr>
            <w:tcW w:w="3278" w:type="dxa"/>
          </w:tcPr>
          <w:p w14:paraId="128AE073" w14:textId="02431A10" w:rsidR="00904D4D" w:rsidRPr="00C746A6" w:rsidRDefault="00904D4D" w:rsidP="009447C0">
            <w:pPr>
              <w:spacing w:line="360" w:lineRule="auto"/>
              <w:rPr>
                <w:rFonts w:ascii="Times New Roman" w:eastAsia="Times New Roman" w:hAnsi="Times New Roman" w:cs="Times New Roman"/>
                <w:sz w:val="24"/>
                <w:szCs w:val="24"/>
              </w:rPr>
            </w:pPr>
            <w:r w:rsidRPr="00C746A6">
              <w:rPr>
                <w:rFonts w:ascii="Times New Roman" w:eastAsia="Times New Roman" w:hAnsi="Times New Roman" w:cs="Times New Roman"/>
                <w:sz w:val="24"/>
                <w:szCs w:val="24"/>
              </w:rPr>
              <w:t>Risk Resolution</w:t>
            </w:r>
          </w:p>
        </w:tc>
      </w:tr>
      <w:tr w:rsidR="00904D4D" w:rsidRPr="00C746A6" w14:paraId="600EE287" w14:textId="77777777" w:rsidTr="2EED174A">
        <w:trPr>
          <w:trHeight w:val="371"/>
        </w:trPr>
        <w:tc>
          <w:tcPr>
            <w:tcW w:w="1543" w:type="dxa"/>
          </w:tcPr>
          <w:p w14:paraId="2E83D5C8" w14:textId="06AD0709" w:rsidR="00904D4D" w:rsidRPr="711214F2" w:rsidRDefault="00904D4D" w:rsidP="009447C0">
            <w:pPr>
              <w:spacing w:line="360" w:lineRule="auto"/>
              <w:rPr>
                <w:rFonts w:ascii="Times New Roman" w:eastAsia="Times New Roman" w:hAnsi="Times New Roman" w:cs="Times New Roman"/>
                <w:sz w:val="24"/>
                <w:szCs w:val="24"/>
              </w:rPr>
            </w:pPr>
          </w:p>
        </w:tc>
        <w:tc>
          <w:tcPr>
            <w:tcW w:w="1451" w:type="dxa"/>
          </w:tcPr>
          <w:p w14:paraId="01FD02B0" w14:textId="7B29EE95" w:rsidR="00904D4D" w:rsidRPr="00C746A6" w:rsidRDefault="00904D4D" w:rsidP="009447C0">
            <w:pPr>
              <w:spacing w:line="360" w:lineRule="auto"/>
              <w:rPr>
                <w:rFonts w:ascii="Times New Roman" w:eastAsia="Times New Roman" w:hAnsi="Times New Roman" w:cs="Times New Roman"/>
                <w:sz w:val="24"/>
                <w:szCs w:val="24"/>
              </w:rPr>
            </w:pPr>
          </w:p>
        </w:tc>
        <w:tc>
          <w:tcPr>
            <w:tcW w:w="3121" w:type="dxa"/>
          </w:tcPr>
          <w:p w14:paraId="62BCEBE3" w14:textId="770B0555" w:rsidR="00904D4D" w:rsidRPr="00C746A6" w:rsidRDefault="00904D4D" w:rsidP="009447C0">
            <w:pPr>
              <w:spacing w:line="360" w:lineRule="auto"/>
              <w:rPr>
                <w:rFonts w:ascii="Times New Roman" w:eastAsia="Times New Roman" w:hAnsi="Times New Roman" w:cs="Times New Roman"/>
                <w:sz w:val="24"/>
                <w:szCs w:val="24"/>
              </w:rPr>
            </w:pPr>
          </w:p>
        </w:tc>
        <w:tc>
          <w:tcPr>
            <w:tcW w:w="3278" w:type="dxa"/>
          </w:tcPr>
          <w:p w14:paraId="5CA57280" w14:textId="7E3273AF" w:rsidR="00904D4D" w:rsidRPr="00C746A6" w:rsidRDefault="00904D4D" w:rsidP="009447C0">
            <w:pPr>
              <w:spacing w:line="360" w:lineRule="auto"/>
              <w:rPr>
                <w:rFonts w:ascii="Times New Roman" w:eastAsia="Times New Roman" w:hAnsi="Times New Roman" w:cs="Times New Roman"/>
                <w:sz w:val="24"/>
                <w:szCs w:val="24"/>
              </w:rPr>
            </w:pPr>
          </w:p>
        </w:tc>
      </w:tr>
    </w:tbl>
    <w:p w14:paraId="0474D2CA" w14:textId="1441BF74" w:rsidR="795CAF53" w:rsidRDefault="795CAF53" w:rsidP="795CAF53">
      <w:pPr>
        <w:spacing w:line="480" w:lineRule="auto"/>
        <w:rPr>
          <w:rFonts w:ascii="Times New Roman" w:eastAsia="Times New Roman" w:hAnsi="Times New Roman" w:cs="Times New Roman"/>
          <w:sz w:val="24"/>
          <w:szCs w:val="24"/>
        </w:rPr>
      </w:pPr>
    </w:p>
    <w:sectPr w:rsidR="795CAF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4435"/>
    <w:multiLevelType w:val="hybridMultilevel"/>
    <w:tmpl w:val="C4D80E1A"/>
    <w:lvl w:ilvl="0" w:tplc="37BA663E">
      <w:start w:val="1"/>
      <w:numFmt w:val="bullet"/>
      <w:lvlText w:val="-"/>
      <w:lvlJc w:val="left"/>
      <w:pPr>
        <w:ind w:left="720" w:hanging="360"/>
      </w:pPr>
      <w:rPr>
        <w:rFonts w:ascii="Calibri" w:hAnsi="Calibri" w:hint="default"/>
      </w:rPr>
    </w:lvl>
    <w:lvl w:ilvl="1" w:tplc="DF36D4EA">
      <w:start w:val="1"/>
      <w:numFmt w:val="bullet"/>
      <w:lvlText w:val="o"/>
      <w:lvlJc w:val="left"/>
      <w:pPr>
        <w:ind w:left="1440" w:hanging="360"/>
      </w:pPr>
      <w:rPr>
        <w:rFonts w:ascii="Courier New" w:hAnsi="Courier New" w:hint="default"/>
      </w:rPr>
    </w:lvl>
    <w:lvl w:ilvl="2" w:tplc="B462A416">
      <w:start w:val="1"/>
      <w:numFmt w:val="bullet"/>
      <w:lvlText w:val=""/>
      <w:lvlJc w:val="left"/>
      <w:pPr>
        <w:ind w:left="2160" w:hanging="360"/>
      </w:pPr>
      <w:rPr>
        <w:rFonts w:ascii="Wingdings" w:hAnsi="Wingdings" w:hint="default"/>
      </w:rPr>
    </w:lvl>
    <w:lvl w:ilvl="3" w:tplc="52E8040E">
      <w:start w:val="1"/>
      <w:numFmt w:val="bullet"/>
      <w:lvlText w:val=""/>
      <w:lvlJc w:val="left"/>
      <w:pPr>
        <w:ind w:left="2880" w:hanging="360"/>
      </w:pPr>
      <w:rPr>
        <w:rFonts w:ascii="Symbol" w:hAnsi="Symbol" w:hint="default"/>
      </w:rPr>
    </w:lvl>
    <w:lvl w:ilvl="4" w:tplc="FF3EABCA">
      <w:start w:val="1"/>
      <w:numFmt w:val="bullet"/>
      <w:lvlText w:val="o"/>
      <w:lvlJc w:val="left"/>
      <w:pPr>
        <w:ind w:left="3600" w:hanging="360"/>
      </w:pPr>
      <w:rPr>
        <w:rFonts w:ascii="Courier New" w:hAnsi="Courier New" w:hint="default"/>
      </w:rPr>
    </w:lvl>
    <w:lvl w:ilvl="5" w:tplc="000AC2DC">
      <w:start w:val="1"/>
      <w:numFmt w:val="bullet"/>
      <w:lvlText w:val=""/>
      <w:lvlJc w:val="left"/>
      <w:pPr>
        <w:ind w:left="4320" w:hanging="360"/>
      </w:pPr>
      <w:rPr>
        <w:rFonts w:ascii="Wingdings" w:hAnsi="Wingdings" w:hint="default"/>
      </w:rPr>
    </w:lvl>
    <w:lvl w:ilvl="6" w:tplc="E990FCAA">
      <w:start w:val="1"/>
      <w:numFmt w:val="bullet"/>
      <w:lvlText w:val=""/>
      <w:lvlJc w:val="left"/>
      <w:pPr>
        <w:ind w:left="5040" w:hanging="360"/>
      </w:pPr>
      <w:rPr>
        <w:rFonts w:ascii="Symbol" w:hAnsi="Symbol" w:hint="default"/>
      </w:rPr>
    </w:lvl>
    <w:lvl w:ilvl="7" w:tplc="B7BC1D2A">
      <w:start w:val="1"/>
      <w:numFmt w:val="bullet"/>
      <w:lvlText w:val="o"/>
      <w:lvlJc w:val="left"/>
      <w:pPr>
        <w:ind w:left="5760" w:hanging="360"/>
      </w:pPr>
      <w:rPr>
        <w:rFonts w:ascii="Courier New" w:hAnsi="Courier New" w:hint="default"/>
      </w:rPr>
    </w:lvl>
    <w:lvl w:ilvl="8" w:tplc="2124C092">
      <w:start w:val="1"/>
      <w:numFmt w:val="bullet"/>
      <w:lvlText w:val=""/>
      <w:lvlJc w:val="left"/>
      <w:pPr>
        <w:ind w:left="6480" w:hanging="360"/>
      </w:pPr>
      <w:rPr>
        <w:rFonts w:ascii="Wingdings" w:hAnsi="Wingdings" w:hint="default"/>
      </w:rPr>
    </w:lvl>
  </w:abstractNum>
  <w:abstractNum w:abstractNumId="1" w15:restartNumberingAfterBreak="0">
    <w:nsid w:val="0A9B1154"/>
    <w:multiLevelType w:val="multilevel"/>
    <w:tmpl w:val="F278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C538D4"/>
    <w:multiLevelType w:val="hybridMultilevel"/>
    <w:tmpl w:val="0DDC1D6E"/>
    <w:lvl w:ilvl="0" w:tplc="1704494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C4D95"/>
    <w:multiLevelType w:val="hybridMultilevel"/>
    <w:tmpl w:val="0C04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3512F"/>
    <w:multiLevelType w:val="hybridMultilevel"/>
    <w:tmpl w:val="D4403CA8"/>
    <w:lvl w:ilvl="0" w:tplc="EA6E3112">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585345D"/>
    <w:multiLevelType w:val="multilevel"/>
    <w:tmpl w:val="0356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130901"/>
    <w:multiLevelType w:val="multilevel"/>
    <w:tmpl w:val="4CF6C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186288"/>
    <w:multiLevelType w:val="hybridMultilevel"/>
    <w:tmpl w:val="85F48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6"/>
  </w:num>
  <w:num w:numId="5">
    <w:abstractNumId w:val="1"/>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ca1ALVnz8YsAAAA"/>
  </w:docVars>
  <w:rsids>
    <w:rsidRoot w:val="2CB8B3B2"/>
    <w:rsid w:val="00067CD0"/>
    <w:rsid w:val="000F38E9"/>
    <w:rsid w:val="002115A8"/>
    <w:rsid w:val="003A7369"/>
    <w:rsid w:val="00474C3C"/>
    <w:rsid w:val="004B55F8"/>
    <w:rsid w:val="00630398"/>
    <w:rsid w:val="00654D0A"/>
    <w:rsid w:val="00654FC5"/>
    <w:rsid w:val="00782798"/>
    <w:rsid w:val="00794DA9"/>
    <w:rsid w:val="007B3150"/>
    <w:rsid w:val="007B7754"/>
    <w:rsid w:val="007C4F36"/>
    <w:rsid w:val="00904D4D"/>
    <w:rsid w:val="009447C0"/>
    <w:rsid w:val="009B6DC1"/>
    <w:rsid w:val="009E0D11"/>
    <w:rsid w:val="00AC6776"/>
    <w:rsid w:val="00C746A6"/>
    <w:rsid w:val="00D245BE"/>
    <w:rsid w:val="00D6388E"/>
    <w:rsid w:val="00F95AA0"/>
    <w:rsid w:val="00FEEBDA"/>
    <w:rsid w:val="023B486D"/>
    <w:rsid w:val="02ACFC7A"/>
    <w:rsid w:val="02CE4B73"/>
    <w:rsid w:val="033156AD"/>
    <w:rsid w:val="03987010"/>
    <w:rsid w:val="03A58937"/>
    <w:rsid w:val="042FA61B"/>
    <w:rsid w:val="043D22B2"/>
    <w:rsid w:val="043F6A9A"/>
    <w:rsid w:val="04449769"/>
    <w:rsid w:val="044D7397"/>
    <w:rsid w:val="047C6B89"/>
    <w:rsid w:val="04831CA9"/>
    <w:rsid w:val="04E403DF"/>
    <w:rsid w:val="06D6B5E9"/>
    <w:rsid w:val="06D8A61A"/>
    <w:rsid w:val="073D2EC9"/>
    <w:rsid w:val="07590A88"/>
    <w:rsid w:val="07679463"/>
    <w:rsid w:val="077749D4"/>
    <w:rsid w:val="081BA0A9"/>
    <w:rsid w:val="08769855"/>
    <w:rsid w:val="0A1268B6"/>
    <w:rsid w:val="0A95C239"/>
    <w:rsid w:val="0B980735"/>
    <w:rsid w:val="0C2EEBED"/>
    <w:rsid w:val="0C620B71"/>
    <w:rsid w:val="0D361478"/>
    <w:rsid w:val="0D45F76D"/>
    <w:rsid w:val="0ED8F288"/>
    <w:rsid w:val="0FABE9B4"/>
    <w:rsid w:val="10EB0009"/>
    <w:rsid w:val="1108725D"/>
    <w:rsid w:val="11B35A74"/>
    <w:rsid w:val="11C399E5"/>
    <w:rsid w:val="12B0E005"/>
    <w:rsid w:val="12E4A563"/>
    <w:rsid w:val="1379ECE8"/>
    <w:rsid w:val="13F51A43"/>
    <w:rsid w:val="144CB066"/>
    <w:rsid w:val="14620A5B"/>
    <w:rsid w:val="14B754A1"/>
    <w:rsid w:val="16CC37D3"/>
    <w:rsid w:val="16DC43BA"/>
    <w:rsid w:val="170722FC"/>
    <w:rsid w:val="171392A8"/>
    <w:rsid w:val="178C3EAE"/>
    <w:rsid w:val="17A9D231"/>
    <w:rsid w:val="17AE824B"/>
    <w:rsid w:val="18C25212"/>
    <w:rsid w:val="190B3885"/>
    <w:rsid w:val="19238EB6"/>
    <w:rsid w:val="19280F0F"/>
    <w:rsid w:val="19C2FD4C"/>
    <w:rsid w:val="1A2C84CB"/>
    <w:rsid w:val="1A4B336A"/>
    <w:rsid w:val="1A7FEBA1"/>
    <w:rsid w:val="1AA7C083"/>
    <w:rsid w:val="1AE420E8"/>
    <w:rsid w:val="1B564463"/>
    <w:rsid w:val="1B868099"/>
    <w:rsid w:val="1BBCEFB2"/>
    <w:rsid w:val="1C0112AF"/>
    <w:rsid w:val="1C275AFC"/>
    <w:rsid w:val="1C5FAFD1"/>
    <w:rsid w:val="1D936DBC"/>
    <w:rsid w:val="1E022F7B"/>
    <w:rsid w:val="1ED749B8"/>
    <w:rsid w:val="1EF77DE9"/>
    <w:rsid w:val="20712A71"/>
    <w:rsid w:val="20BA74EE"/>
    <w:rsid w:val="214FF745"/>
    <w:rsid w:val="224FAF02"/>
    <w:rsid w:val="237650DD"/>
    <w:rsid w:val="240E6BC1"/>
    <w:rsid w:val="24474B2A"/>
    <w:rsid w:val="246AC1B6"/>
    <w:rsid w:val="2573BB8F"/>
    <w:rsid w:val="25D846E4"/>
    <w:rsid w:val="264B4B1A"/>
    <w:rsid w:val="26BF533A"/>
    <w:rsid w:val="275A68CB"/>
    <w:rsid w:val="27C3B783"/>
    <w:rsid w:val="27DD9813"/>
    <w:rsid w:val="2847C6E3"/>
    <w:rsid w:val="28CEFF56"/>
    <w:rsid w:val="29648C82"/>
    <w:rsid w:val="29879811"/>
    <w:rsid w:val="2A296368"/>
    <w:rsid w:val="2ADD7067"/>
    <w:rsid w:val="2BDD96CC"/>
    <w:rsid w:val="2CB8B3B2"/>
    <w:rsid w:val="2D0F06DD"/>
    <w:rsid w:val="2D9EEE5E"/>
    <w:rsid w:val="2DA0E57C"/>
    <w:rsid w:val="2DBA116F"/>
    <w:rsid w:val="2DD9D698"/>
    <w:rsid w:val="2E54146F"/>
    <w:rsid w:val="2ED7113E"/>
    <w:rsid w:val="2EDC32AB"/>
    <w:rsid w:val="2EED174A"/>
    <w:rsid w:val="2F367878"/>
    <w:rsid w:val="2FDDBEAF"/>
    <w:rsid w:val="30288B4A"/>
    <w:rsid w:val="3070470C"/>
    <w:rsid w:val="30A13750"/>
    <w:rsid w:val="30BE1DB2"/>
    <w:rsid w:val="30F32671"/>
    <w:rsid w:val="310D3E75"/>
    <w:rsid w:val="31DFEB85"/>
    <w:rsid w:val="3214E975"/>
    <w:rsid w:val="3274569F"/>
    <w:rsid w:val="32979765"/>
    <w:rsid w:val="32EAF45E"/>
    <w:rsid w:val="3367F622"/>
    <w:rsid w:val="33B6FA3E"/>
    <w:rsid w:val="33BFAFB5"/>
    <w:rsid w:val="3418DAD7"/>
    <w:rsid w:val="341E3C9A"/>
    <w:rsid w:val="34C4BC15"/>
    <w:rsid w:val="34DE93FB"/>
    <w:rsid w:val="35B770A2"/>
    <w:rsid w:val="3695BD92"/>
    <w:rsid w:val="36CC02EF"/>
    <w:rsid w:val="386DEC7E"/>
    <w:rsid w:val="38AFBAAE"/>
    <w:rsid w:val="397EBCD2"/>
    <w:rsid w:val="39D70EC7"/>
    <w:rsid w:val="3A1EE552"/>
    <w:rsid w:val="3A890453"/>
    <w:rsid w:val="3B0ABABF"/>
    <w:rsid w:val="3BB111C1"/>
    <w:rsid w:val="3D308BC6"/>
    <w:rsid w:val="3D568614"/>
    <w:rsid w:val="3D6983D5"/>
    <w:rsid w:val="3D72CF91"/>
    <w:rsid w:val="3E10EA7A"/>
    <w:rsid w:val="3E76FD4A"/>
    <w:rsid w:val="3E829414"/>
    <w:rsid w:val="4091CDCE"/>
    <w:rsid w:val="419D94C8"/>
    <w:rsid w:val="41BA5183"/>
    <w:rsid w:val="4242227A"/>
    <w:rsid w:val="4282786B"/>
    <w:rsid w:val="439B93A6"/>
    <w:rsid w:val="43CCA9DC"/>
    <w:rsid w:val="443EFFAF"/>
    <w:rsid w:val="44944629"/>
    <w:rsid w:val="44C09725"/>
    <w:rsid w:val="44E1DED4"/>
    <w:rsid w:val="452CACF1"/>
    <w:rsid w:val="46E29BC0"/>
    <w:rsid w:val="48183806"/>
    <w:rsid w:val="491DE309"/>
    <w:rsid w:val="49D45683"/>
    <w:rsid w:val="4AC1CCAF"/>
    <w:rsid w:val="4B61CCDD"/>
    <w:rsid w:val="4B78DABB"/>
    <w:rsid w:val="4B7DCCBD"/>
    <w:rsid w:val="4C0A3282"/>
    <w:rsid w:val="4C2C6075"/>
    <w:rsid w:val="4C3F6349"/>
    <w:rsid w:val="4C6607D7"/>
    <w:rsid w:val="4C838D9E"/>
    <w:rsid w:val="4CC66AF9"/>
    <w:rsid w:val="4D21C11B"/>
    <w:rsid w:val="4D446FC9"/>
    <w:rsid w:val="4D5D9218"/>
    <w:rsid w:val="4DADEABD"/>
    <w:rsid w:val="4DFA9C48"/>
    <w:rsid w:val="4E117545"/>
    <w:rsid w:val="5004FF24"/>
    <w:rsid w:val="50567868"/>
    <w:rsid w:val="50744A60"/>
    <w:rsid w:val="5236767D"/>
    <w:rsid w:val="52E3A911"/>
    <w:rsid w:val="52FF73F6"/>
    <w:rsid w:val="532AC17E"/>
    <w:rsid w:val="54088773"/>
    <w:rsid w:val="54A71357"/>
    <w:rsid w:val="56253D16"/>
    <w:rsid w:val="56CE6965"/>
    <w:rsid w:val="56E38BE4"/>
    <w:rsid w:val="573AD891"/>
    <w:rsid w:val="574E0F5B"/>
    <w:rsid w:val="5772E655"/>
    <w:rsid w:val="57ED7BD1"/>
    <w:rsid w:val="58E1E9AD"/>
    <w:rsid w:val="5A2DB866"/>
    <w:rsid w:val="5B1C5F09"/>
    <w:rsid w:val="5BF97D75"/>
    <w:rsid w:val="5CD19338"/>
    <w:rsid w:val="5CF639A6"/>
    <w:rsid w:val="5D39A50B"/>
    <w:rsid w:val="5DBCD453"/>
    <w:rsid w:val="5EC9DC73"/>
    <w:rsid w:val="5F421C35"/>
    <w:rsid w:val="5FC44D97"/>
    <w:rsid w:val="5FFC59BF"/>
    <w:rsid w:val="605AF49C"/>
    <w:rsid w:val="608C5E97"/>
    <w:rsid w:val="614CD2FB"/>
    <w:rsid w:val="617AE731"/>
    <w:rsid w:val="63B65394"/>
    <w:rsid w:val="644F3343"/>
    <w:rsid w:val="645921BA"/>
    <w:rsid w:val="648B711C"/>
    <w:rsid w:val="65887EEF"/>
    <w:rsid w:val="65901DCA"/>
    <w:rsid w:val="666823EB"/>
    <w:rsid w:val="667B70CF"/>
    <w:rsid w:val="6764FF08"/>
    <w:rsid w:val="6770724E"/>
    <w:rsid w:val="68AE95D9"/>
    <w:rsid w:val="6A1DFA3D"/>
    <w:rsid w:val="6A5642EC"/>
    <w:rsid w:val="6A6ADBB8"/>
    <w:rsid w:val="6B77DF97"/>
    <w:rsid w:val="6BD15825"/>
    <w:rsid w:val="6C654C21"/>
    <w:rsid w:val="6C71BE8D"/>
    <w:rsid w:val="6C83821F"/>
    <w:rsid w:val="6CDD4970"/>
    <w:rsid w:val="6DB6816D"/>
    <w:rsid w:val="6E3C9CD6"/>
    <w:rsid w:val="6F8545F3"/>
    <w:rsid w:val="6F9BF0C4"/>
    <w:rsid w:val="6FB9407F"/>
    <w:rsid w:val="6FC89133"/>
    <w:rsid w:val="711214F2"/>
    <w:rsid w:val="7129A7A5"/>
    <w:rsid w:val="7137C125"/>
    <w:rsid w:val="71A9FDDA"/>
    <w:rsid w:val="71CB61DA"/>
    <w:rsid w:val="73EF608E"/>
    <w:rsid w:val="74A7204B"/>
    <w:rsid w:val="756EDA93"/>
    <w:rsid w:val="75873F29"/>
    <w:rsid w:val="75BD8C92"/>
    <w:rsid w:val="75EE22C9"/>
    <w:rsid w:val="75F13CF2"/>
    <w:rsid w:val="76960F4C"/>
    <w:rsid w:val="76A5962B"/>
    <w:rsid w:val="7781C7E9"/>
    <w:rsid w:val="78D984C0"/>
    <w:rsid w:val="78DD9461"/>
    <w:rsid w:val="78ECE0AE"/>
    <w:rsid w:val="795CAF53"/>
    <w:rsid w:val="79B2F27D"/>
    <w:rsid w:val="7A260175"/>
    <w:rsid w:val="7B26079F"/>
    <w:rsid w:val="7B32823F"/>
    <w:rsid w:val="7B505812"/>
    <w:rsid w:val="7B5EA111"/>
    <w:rsid w:val="7B971E7B"/>
    <w:rsid w:val="7BD2665E"/>
    <w:rsid w:val="7C1191A1"/>
    <w:rsid w:val="7C34972C"/>
    <w:rsid w:val="7CEC2873"/>
    <w:rsid w:val="7D41312B"/>
    <w:rsid w:val="7D76EC98"/>
    <w:rsid w:val="7DED3324"/>
    <w:rsid w:val="7F00C0E1"/>
    <w:rsid w:val="7FAA9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eastAsiaTheme="majorEastAsia" w:hAnsi="Times New Roman"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4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4FC5"/>
    <w:pPr>
      <w:ind w:left="720"/>
      <w:contextualSpacing/>
    </w:pPr>
  </w:style>
  <w:style w:type="character" w:customStyle="1" w:styleId="Heading1Char">
    <w:name w:val="Heading 1 Char"/>
    <w:basedOn w:val="DefaultParagraphFont"/>
    <w:link w:val="Heading1"/>
    <w:uiPriority w:val="9"/>
    <w:rsid w:val="009E0D1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9E0D11"/>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F38E9"/>
    <w:rPr>
      <w:rFonts w:ascii="Times New Roman" w:eastAsiaTheme="majorEastAsia" w:hAnsi="Times New Roman" w:cstheme="majorBidi"/>
      <w:color w:val="2F5496" w:themeColor="accent1" w:themeShade="BF"/>
      <w:sz w:val="24"/>
      <w:szCs w:val="24"/>
    </w:rPr>
  </w:style>
  <w:style w:type="paragraph" w:customStyle="1" w:styleId="paragraph">
    <w:name w:val="paragraph"/>
    <w:basedOn w:val="Normal"/>
    <w:rsid w:val="009447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447C0"/>
  </w:style>
  <w:style w:type="character" w:customStyle="1" w:styleId="eop">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2.xml><?xml version="1.0" encoding="utf-8"?>
<ds:datastoreItem xmlns:ds="http://schemas.openxmlformats.org/officeDocument/2006/customXml" ds:itemID="{2F6EA8EC-9300-4C79-90A9-3EACB752A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6646F-C71E-4FDC-9F5D-2C9054AE6C39}">
  <ds:schemaRefs>
    <ds:schemaRef ds:uri="http://schemas.microsoft.com/office/2006/documentManagement/types"/>
    <ds:schemaRef ds:uri="http://purl.org/dc/dcmitype/"/>
    <ds:schemaRef ds:uri="a134601d-7b21-4770-a5cd-8a91eea32ed9"/>
    <ds:schemaRef ds:uri="http://schemas.openxmlformats.org/package/2006/metadata/core-properties"/>
    <ds:schemaRef ds:uri="http://www.w3.org/XML/1998/namespace"/>
    <ds:schemaRef ds:uri="http://schemas.microsoft.com/office/infopath/2007/PartnerControls"/>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9</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seedath</dc:creator>
  <cp:keywords/>
  <dc:description/>
  <cp:lastModifiedBy>akshay.seedath</cp:lastModifiedBy>
  <cp:revision>20</cp:revision>
  <dcterms:created xsi:type="dcterms:W3CDTF">2021-09-14T13:36:00Z</dcterms:created>
  <dcterms:modified xsi:type="dcterms:W3CDTF">2021-10-0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